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2894" w:rsidRPr="007F085E" w:rsidRDefault="00012894" w:rsidP="00002A7B">
      <w:pPr>
        <w:pStyle w:val="Heading1"/>
        <w:spacing w:after="136"/>
        <w:ind w:left="3466" w:firstLine="0"/>
        <w:rPr>
          <w:color w:val="000000"/>
          <w:sz w:val="28"/>
          <w:szCs w:val="20"/>
        </w:rPr>
      </w:pPr>
    </w:p>
    <w:p w:rsidR="00002A7B" w:rsidRDefault="00012894" w:rsidP="00012894">
      <w:pPr>
        <w:pStyle w:val="Heading1"/>
        <w:spacing w:after="136"/>
        <w:rPr>
          <w:color w:val="000000"/>
          <w:sz w:val="28"/>
          <w:szCs w:val="20"/>
        </w:rPr>
      </w:pPr>
      <w:r w:rsidRPr="007F085E">
        <w:rPr>
          <w:color w:val="000000"/>
          <w:sz w:val="28"/>
          <w:szCs w:val="20"/>
        </w:rPr>
        <w:t xml:space="preserve">                                  </w:t>
      </w:r>
      <w:r w:rsidR="00002A7B" w:rsidRPr="007F085E">
        <w:rPr>
          <w:color w:val="000000"/>
          <w:sz w:val="28"/>
          <w:szCs w:val="20"/>
        </w:rPr>
        <w:t xml:space="preserve">REQUEST FOR QUOTE </w:t>
      </w:r>
    </w:p>
    <w:p w:rsidR="00225D20" w:rsidRPr="00225D20" w:rsidRDefault="00225D20" w:rsidP="00225D20">
      <w:pPr>
        <w:spacing w:after="0" w:line="240" w:lineRule="auto"/>
        <w:ind w:left="0" w:right="0" w:firstLine="0"/>
        <w:jc w:val="center"/>
        <w:rPr>
          <w:b/>
          <w:color w:val="AF272F"/>
          <w:sz w:val="32"/>
          <w:szCs w:val="32"/>
        </w:rPr>
      </w:pPr>
      <w:r w:rsidRPr="00225D20">
        <w:rPr>
          <w:b/>
          <w:color w:val="AF272F"/>
          <w:sz w:val="32"/>
          <w:szCs w:val="32"/>
        </w:rPr>
        <w:t>SCHOOLS MENTAL HEALTH FUND AND MENU</w:t>
      </w:r>
    </w:p>
    <w:p w:rsidR="00225D20" w:rsidRPr="00225D20" w:rsidRDefault="00225D20" w:rsidP="00225D20"/>
    <w:p w:rsidR="00002A7B" w:rsidRPr="007F085E" w:rsidRDefault="00002A7B" w:rsidP="00002A7B">
      <w:pPr>
        <w:ind w:left="853" w:right="1065"/>
        <w:rPr>
          <w:sz w:val="20"/>
          <w:szCs w:val="20"/>
        </w:rPr>
      </w:pPr>
      <w:r w:rsidRPr="007F085E">
        <w:rPr>
          <w:sz w:val="20"/>
          <w:szCs w:val="20"/>
        </w:rPr>
        <w:t>[</w:t>
      </w:r>
      <w:r w:rsidRPr="007F085E">
        <w:rPr>
          <w:i/>
          <w:sz w:val="20"/>
          <w:szCs w:val="20"/>
        </w:rPr>
        <w:t>Insert School name</w:t>
      </w:r>
      <w:r w:rsidRPr="007F085E">
        <w:rPr>
          <w:sz w:val="20"/>
          <w:szCs w:val="20"/>
        </w:rPr>
        <w:t xml:space="preserve">] hereby issues a Request for Quote to </w:t>
      </w:r>
      <w:r w:rsidRPr="007F085E">
        <w:rPr>
          <w:i/>
          <w:sz w:val="20"/>
          <w:szCs w:val="20"/>
        </w:rPr>
        <w:t>[insert Contractor name</w:t>
      </w:r>
      <w:r w:rsidRPr="007F085E">
        <w:rPr>
          <w:sz w:val="20"/>
          <w:szCs w:val="20"/>
        </w:rPr>
        <w:t xml:space="preserve">] to appoint a provider for students mental health services. </w:t>
      </w:r>
    </w:p>
    <w:p w:rsidR="00002A7B" w:rsidRPr="007F085E" w:rsidRDefault="00002A7B" w:rsidP="00002A7B">
      <w:pPr>
        <w:spacing w:after="0" w:line="259" w:lineRule="auto"/>
        <w:ind w:left="1" w:right="0" w:firstLine="0"/>
        <w:jc w:val="left"/>
        <w:rPr>
          <w:sz w:val="20"/>
          <w:szCs w:val="20"/>
        </w:rPr>
      </w:pPr>
      <w:r w:rsidRPr="007F085E">
        <w:rPr>
          <w:sz w:val="20"/>
          <w:szCs w:val="20"/>
        </w:rPr>
        <w:t xml:space="preserve"> </w:t>
      </w:r>
    </w:p>
    <w:tbl>
      <w:tblPr>
        <w:tblStyle w:val="TableGrid"/>
        <w:tblW w:w="9130" w:type="dxa"/>
        <w:tblInd w:w="1" w:type="dxa"/>
        <w:tblCellMar>
          <w:top w:w="143" w:type="dxa"/>
          <w:left w:w="45" w:type="dxa"/>
          <w:bottom w:w="8" w:type="dxa"/>
        </w:tblCellMar>
        <w:tblLook w:val="04A0" w:firstRow="1" w:lastRow="0" w:firstColumn="1" w:lastColumn="0" w:noHBand="0" w:noVBand="1"/>
      </w:tblPr>
      <w:tblGrid>
        <w:gridCol w:w="583"/>
        <w:gridCol w:w="2453"/>
        <w:gridCol w:w="6094"/>
      </w:tblGrid>
      <w:tr w:rsidR="00002A7B" w:rsidRPr="007F085E" w:rsidTr="003F5399">
        <w:trPr>
          <w:trHeight w:val="456"/>
        </w:trPr>
        <w:tc>
          <w:tcPr>
            <w:tcW w:w="58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5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rFonts w:eastAsia="Calibri"/>
                <w:sz w:val="18"/>
                <w:szCs w:val="20"/>
              </w:rPr>
              <w:t xml:space="preserve">1. </w:t>
            </w:r>
          </w:p>
        </w:tc>
        <w:tc>
          <w:tcPr>
            <w:tcW w:w="245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0" w:right="0" w:firstLine="0"/>
              <w:rPr>
                <w:sz w:val="20"/>
                <w:szCs w:val="20"/>
              </w:rPr>
            </w:pPr>
            <w:r w:rsidRPr="007F085E">
              <w:rPr>
                <w:b/>
                <w:sz w:val="18"/>
                <w:szCs w:val="20"/>
              </w:rPr>
              <w:t xml:space="preserve">Date of Request for Quote </w:t>
            </w:r>
          </w:p>
        </w:tc>
        <w:tc>
          <w:tcPr>
            <w:tcW w:w="6094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3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[Insert date the RFQ is being issued] </w:t>
            </w:r>
          </w:p>
        </w:tc>
      </w:tr>
      <w:tr w:rsidR="00002A7B" w:rsidRPr="007F085E" w:rsidTr="003F5399">
        <w:trPr>
          <w:trHeight w:val="456"/>
        </w:trPr>
        <w:tc>
          <w:tcPr>
            <w:tcW w:w="58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5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rFonts w:eastAsia="Calibri"/>
                <w:sz w:val="18"/>
                <w:szCs w:val="20"/>
              </w:rPr>
              <w:t xml:space="preserve">2. </w:t>
            </w:r>
          </w:p>
        </w:tc>
        <w:tc>
          <w:tcPr>
            <w:tcW w:w="245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b/>
                <w:sz w:val="18"/>
                <w:szCs w:val="20"/>
              </w:rPr>
              <w:t xml:space="preserve">Services Start Date </w:t>
            </w:r>
          </w:p>
        </w:tc>
        <w:tc>
          <w:tcPr>
            <w:tcW w:w="6094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2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[Insert proposed date for start of provision of Services] </w:t>
            </w:r>
          </w:p>
        </w:tc>
      </w:tr>
      <w:tr w:rsidR="00002A7B" w:rsidRPr="007F085E" w:rsidTr="003F5399">
        <w:trPr>
          <w:trHeight w:val="454"/>
        </w:trPr>
        <w:tc>
          <w:tcPr>
            <w:tcW w:w="58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5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rFonts w:eastAsia="Calibri"/>
                <w:sz w:val="18"/>
                <w:szCs w:val="20"/>
              </w:rPr>
              <w:t xml:space="preserve">3. </w:t>
            </w:r>
          </w:p>
        </w:tc>
        <w:tc>
          <w:tcPr>
            <w:tcW w:w="245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b/>
                <w:sz w:val="18"/>
                <w:szCs w:val="20"/>
              </w:rPr>
              <w:t xml:space="preserve">Completion Date </w:t>
            </w:r>
          </w:p>
        </w:tc>
        <w:tc>
          <w:tcPr>
            <w:tcW w:w="6094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2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[Insert proposed date for completion of all Services] </w:t>
            </w:r>
          </w:p>
        </w:tc>
      </w:tr>
      <w:tr w:rsidR="00002A7B" w:rsidRPr="007F085E" w:rsidTr="003F5399">
        <w:trPr>
          <w:trHeight w:val="650"/>
        </w:trPr>
        <w:tc>
          <w:tcPr>
            <w:tcW w:w="58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</w:tcPr>
          <w:p w:rsidR="00002A7B" w:rsidRPr="007F085E" w:rsidRDefault="00002A7B" w:rsidP="003F5399">
            <w:pPr>
              <w:spacing w:after="0" w:line="259" w:lineRule="auto"/>
              <w:ind w:left="5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rFonts w:eastAsia="Calibri"/>
                <w:sz w:val="18"/>
                <w:szCs w:val="20"/>
              </w:rPr>
              <w:t xml:space="preserve">4. </w:t>
            </w:r>
          </w:p>
        </w:tc>
        <w:tc>
          <w:tcPr>
            <w:tcW w:w="245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</w:tcPr>
          <w:p w:rsidR="00002A7B" w:rsidRPr="007F085E" w:rsidRDefault="00002A7B" w:rsidP="003F5399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b/>
                <w:sz w:val="18"/>
                <w:szCs w:val="20"/>
              </w:rPr>
              <w:t xml:space="preserve">Services </w:t>
            </w:r>
          </w:p>
        </w:tc>
        <w:tc>
          <w:tcPr>
            <w:tcW w:w="6094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bottom"/>
          </w:tcPr>
          <w:p w:rsidR="00002A7B" w:rsidRPr="007F085E" w:rsidRDefault="00002A7B" w:rsidP="003F5399">
            <w:pPr>
              <w:spacing w:after="81" w:line="259" w:lineRule="auto"/>
              <w:ind w:left="2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[Insert a description of the services required  </w:t>
            </w:r>
          </w:p>
          <w:p w:rsidR="00002A7B" w:rsidRPr="007F085E" w:rsidRDefault="00002A7B" w:rsidP="003F5399">
            <w:pPr>
              <w:spacing w:after="0" w:line="259" w:lineRule="auto"/>
              <w:ind w:left="3" w:right="0" w:firstLine="0"/>
              <w:jc w:val="left"/>
              <w:rPr>
                <w:sz w:val="20"/>
                <w:szCs w:val="20"/>
              </w:rPr>
            </w:pPr>
          </w:p>
        </w:tc>
      </w:tr>
      <w:tr w:rsidR="00002A7B" w:rsidRPr="007F085E" w:rsidTr="003F5399">
        <w:trPr>
          <w:trHeight w:val="646"/>
        </w:trPr>
        <w:tc>
          <w:tcPr>
            <w:tcW w:w="58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</w:tcPr>
          <w:p w:rsidR="00002A7B" w:rsidRPr="007F085E" w:rsidRDefault="00002A7B" w:rsidP="003F5399">
            <w:pPr>
              <w:spacing w:after="0" w:line="259" w:lineRule="auto"/>
              <w:ind w:left="5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rFonts w:eastAsia="Calibri"/>
                <w:sz w:val="18"/>
                <w:szCs w:val="20"/>
              </w:rPr>
              <w:t xml:space="preserve">5. </w:t>
            </w:r>
          </w:p>
        </w:tc>
        <w:tc>
          <w:tcPr>
            <w:tcW w:w="245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</w:tcPr>
          <w:p w:rsidR="00002A7B" w:rsidRPr="007F085E" w:rsidRDefault="00002A7B" w:rsidP="003F5399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b/>
                <w:sz w:val="18"/>
                <w:szCs w:val="20"/>
              </w:rPr>
              <w:t xml:space="preserve">Deliverables </w:t>
            </w:r>
          </w:p>
        </w:tc>
        <w:tc>
          <w:tcPr>
            <w:tcW w:w="6094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bottom"/>
          </w:tcPr>
          <w:p w:rsidR="00002A7B" w:rsidRPr="007F085E" w:rsidRDefault="00002A7B" w:rsidP="003F5399">
            <w:pPr>
              <w:spacing w:after="0" w:line="259" w:lineRule="auto"/>
              <w:ind w:left="3" w:right="0" w:firstLine="0"/>
              <w:jc w:val="left"/>
              <w:rPr>
                <w:sz w:val="20"/>
                <w:szCs w:val="20"/>
              </w:rPr>
            </w:pPr>
          </w:p>
        </w:tc>
      </w:tr>
      <w:tr w:rsidR="00002A7B" w:rsidRPr="007F085E" w:rsidTr="003F5399">
        <w:trPr>
          <w:trHeight w:val="1594"/>
        </w:trPr>
        <w:tc>
          <w:tcPr>
            <w:tcW w:w="58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</w:tcPr>
          <w:p w:rsidR="00002A7B" w:rsidRPr="007F085E" w:rsidRDefault="00002A7B" w:rsidP="003F5399">
            <w:pPr>
              <w:spacing w:after="0" w:line="259" w:lineRule="auto"/>
              <w:ind w:left="5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rFonts w:eastAsia="Calibri"/>
                <w:sz w:val="18"/>
                <w:szCs w:val="20"/>
              </w:rPr>
              <w:t xml:space="preserve">6. </w:t>
            </w:r>
          </w:p>
        </w:tc>
        <w:tc>
          <w:tcPr>
            <w:tcW w:w="245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</w:tcPr>
          <w:p w:rsidR="00002A7B" w:rsidRPr="007F085E" w:rsidRDefault="00002A7B" w:rsidP="003F5399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b/>
                <w:sz w:val="18"/>
                <w:szCs w:val="20"/>
              </w:rPr>
              <w:t xml:space="preserve">Insurance </w:t>
            </w:r>
          </w:p>
        </w:tc>
        <w:tc>
          <w:tcPr>
            <w:tcW w:w="6094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bottom"/>
          </w:tcPr>
          <w:p w:rsidR="00002A7B" w:rsidRPr="007F085E" w:rsidRDefault="00002A7B" w:rsidP="003F5399">
            <w:pPr>
              <w:spacing w:after="79" w:line="259" w:lineRule="auto"/>
              <w:ind w:left="2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Standard insurance requirements are: </w:t>
            </w:r>
          </w:p>
          <w:p w:rsidR="00002A7B" w:rsidRPr="007F085E" w:rsidRDefault="00002A7B" w:rsidP="003F5399">
            <w:pPr>
              <w:spacing w:after="81" w:line="259" w:lineRule="auto"/>
              <w:ind w:left="2" w:right="0" w:firstLine="0"/>
              <w:jc w:val="left"/>
              <w:rPr>
                <w:sz w:val="18"/>
                <w:szCs w:val="20"/>
              </w:rPr>
            </w:pPr>
            <w:r w:rsidRPr="007F085E">
              <w:rPr>
                <w:sz w:val="18"/>
                <w:szCs w:val="20"/>
              </w:rPr>
              <w:t>Public liability insurance - $20,000,000 in respect of any one occurrence and for an unlimited number of claims</w:t>
            </w:r>
          </w:p>
          <w:p w:rsidR="00002A7B" w:rsidRPr="007F085E" w:rsidRDefault="00002A7B" w:rsidP="003F5399">
            <w:pPr>
              <w:spacing w:after="81" w:line="259" w:lineRule="auto"/>
              <w:ind w:left="2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Policy includes coverage of $AUD 5 million in respect of child molestation, in compliance with the Victorian Government ‘Betrayal of Trust’ Guidelines. </w:t>
            </w:r>
          </w:p>
          <w:p w:rsidR="00002A7B" w:rsidRPr="007F085E" w:rsidRDefault="00002A7B" w:rsidP="003F5399">
            <w:pPr>
              <w:spacing w:after="79" w:line="259" w:lineRule="auto"/>
              <w:ind w:left="2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Professional Indemnity Insurance -  $5,000,000 </w:t>
            </w:r>
          </w:p>
          <w:p w:rsidR="00002A7B" w:rsidRPr="007F085E" w:rsidRDefault="00002A7B" w:rsidP="003F5399">
            <w:pPr>
              <w:spacing w:after="0" w:line="259" w:lineRule="auto"/>
              <w:ind w:left="3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 </w:t>
            </w:r>
          </w:p>
        </w:tc>
      </w:tr>
      <w:tr w:rsidR="00002A7B" w:rsidRPr="007F085E" w:rsidTr="003F5399">
        <w:trPr>
          <w:trHeight w:val="454"/>
        </w:trPr>
        <w:tc>
          <w:tcPr>
            <w:tcW w:w="58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5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rFonts w:eastAsia="Calibri"/>
                <w:sz w:val="18"/>
                <w:szCs w:val="20"/>
              </w:rPr>
              <w:t xml:space="preserve">7. </w:t>
            </w:r>
          </w:p>
        </w:tc>
        <w:tc>
          <w:tcPr>
            <w:tcW w:w="245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b/>
                <w:sz w:val="18"/>
                <w:szCs w:val="20"/>
              </w:rPr>
              <w:t xml:space="preserve">School Representative </w:t>
            </w:r>
          </w:p>
        </w:tc>
        <w:tc>
          <w:tcPr>
            <w:tcW w:w="6094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2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[Insert name and email address of contact person] </w:t>
            </w:r>
          </w:p>
        </w:tc>
      </w:tr>
      <w:tr w:rsidR="00002A7B" w:rsidRPr="007F085E" w:rsidTr="003F5399">
        <w:trPr>
          <w:trHeight w:val="1169"/>
        </w:trPr>
        <w:tc>
          <w:tcPr>
            <w:tcW w:w="58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</w:tcPr>
          <w:p w:rsidR="00002A7B" w:rsidRPr="007F085E" w:rsidRDefault="00002A7B" w:rsidP="003F5399">
            <w:pPr>
              <w:spacing w:after="0" w:line="259" w:lineRule="auto"/>
              <w:ind w:left="5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rFonts w:eastAsia="Calibri"/>
                <w:sz w:val="18"/>
                <w:szCs w:val="20"/>
              </w:rPr>
              <w:t xml:space="preserve">8. </w:t>
            </w:r>
          </w:p>
        </w:tc>
        <w:tc>
          <w:tcPr>
            <w:tcW w:w="245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</w:tcPr>
          <w:p w:rsidR="00002A7B" w:rsidRPr="007F085E" w:rsidRDefault="00002A7B" w:rsidP="003F5399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b/>
                <w:sz w:val="18"/>
                <w:szCs w:val="20"/>
              </w:rPr>
              <w:t xml:space="preserve">Further Term (if any) </w:t>
            </w:r>
          </w:p>
        </w:tc>
        <w:tc>
          <w:tcPr>
            <w:tcW w:w="6094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bottom"/>
          </w:tcPr>
          <w:p w:rsidR="00002A7B" w:rsidRPr="007F085E" w:rsidRDefault="00002A7B" w:rsidP="003F5399">
            <w:pPr>
              <w:spacing w:after="104" w:line="260" w:lineRule="auto"/>
              <w:ind w:left="2" w:right="269" w:firstLine="0"/>
              <w:jc w:val="left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[insert number of further term/s and period of further term, e.g. The school can select to add additional periods of time to the contract – a 12 month contract with one further term of 12 months].  </w:t>
            </w:r>
          </w:p>
          <w:p w:rsidR="00002A7B" w:rsidRPr="007F085E" w:rsidRDefault="00002A7B" w:rsidP="003F5399">
            <w:pPr>
              <w:spacing w:after="0" w:line="259" w:lineRule="auto"/>
              <w:ind w:left="3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 </w:t>
            </w:r>
          </w:p>
        </w:tc>
      </w:tr>
      <w:tr w:rsidR="00002A7B" w:rsidRPr="007F085E" w:rsidTr="003F5399">
        <w:trPr>
          <w:trHeight w:val="936"/>
        </w:trPr>
        <w:tc>
          <w:tcPr>
            <w:tcW w:w="58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</w:tcPr>
          <w:p w:rsidR="00002A7B" w:rsidRPr="007F085E" w:rsidRDefault="00002A7B" w:rsidP="003F5399">
            <w:pPr>
              <w:spacing w:after="0" w:line="259" w:lineRule="auto"/>
              <w:ind w:left="5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rFonts w:eastAsia="Calibri"/>
                <w:sz w:val="18"/>
                <w:szCs w:val="20"/>
              </w:rPr>
              <w:t xml:space="preserve">9. </w:t>
            </w:r>
          </w:p>
        </w:tc>
        <w:tc>
          <w:tcPr>
            <w:tcW w:w="2453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</w:tcPr>
          <w:p w:rsidR="00002A7B" w:rsidRPr="007F085E" w:rsidRDefault="00002A7B" w:rsidP="003F5399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F085E">
              <w:rPr>
                <w:b/>
                <w:sz w:val="18"/>
                <w:szCs w:val="20"/>
              </w:rPr>
              <w:t xml:space="preserve">Other information </w:t>
            </w:r>
          </w:p>
        </w:tc>
        <w:tc>
          <w:tcPr>
            <w:tcW w:w="6094" w:type="dxa"/>
            <w:tcBorders>
              <w:top w:val="single" w:sz="6" w:space="0" w:color="52555A"/>
              <w:left w:val="single" w:sz="6" w:space="0" w:color="52555A"/>
              <w:bottom w:val="single" w:sz="6" w:space="0" w:color="52555A"/>
              <w:right w:val="single" w:sz="6" w:space="0" w:color="52555A"/>
            </w:tcBorders>
            <w:vAlign w:val="center"/>
          </w:tcPr>
          <w:p w:rsidR="00002A7B" w:rsidRPr="007F085E" w:rsidRDefault="00002A7B" w:rsidP="003F5399">
            <w:pPr>
              <w:spacing w:after="0" w:line="259" w:lineRule="auto"/>
              <w:ind w:left="2" w:right="95" w:firstLine="0"/>
              <w:rPr>
                <w:sz w:val="20"/>
                <w:szCs w:val="20"/>
              </w:rPr>
            </w:pPr>
            <w:r w:rsidRPr="007F085E">
              <w:rPr>
                <w:sz w:val="18"/>
                <w:szCs w:val="20"/>
              </w:rPr>
              <w:t xml:space="preserve">[Describe any other information relevant to the provision of the Services under the Services Contract. Note that this information will not over-ride the terms and conditions of the Panel Agreement.] </w:t>
            </w:r>
          </w:p>
        </w:tc>
      </w:tr>
    </w:tbl>
    <w:p w:rsidR="00002A7B" w:rsidRPr="007F085E" w:rsidRDefault="00002A7B" w:rsidP="00002A7B">
      <w:pPr>
        <w:spacing w:after="0" w:line="259" w:lineRule="auto"/>
        <w:ind w:left="1" w:right="0" w:firstLine="0"/>
        <w:jc w:val="left"/>
        <w:rPr>
          <w:sz w:val="20"/>
          <w:szCs w:val="20"/>
        </w:rPr>
      </w:pPr>
      <w:r w:rsidRPr="007F085E">
        <w:rPr>
          <w:sz w:val="20"/>
          <w:szCs w:val="20"/>
        </w:rPr>
        <w:t xml:space="preserve"> </w:t>
      </w:r>
    </w:p>
    <w:p w:rsidR="00002A7B" w:rsidRPr="007F085E" w:rsidRDefault="00002A7B" w:rsidP="00225D20">
      <w:pPr>
        <w:spacing w:after="0" w:line="240" w:lineRule="auto"/>
        <w:ind w:left="0" w:right="28"/>
        <w:rPr>
          <w:sz w:val="20"/>
          <w:szCs w:val="20"/>
        </w:rPr>
      </w:pPr>
      <w:r w:rsidRPr="007F085E">
        <w:rPr>
          <w:sz w:val="20"/>
          <w:szCs w:val="20"/>
        </w:rPr>
        <w:t xml:space="preserve">Signed for and on behalf of [School] by its duly authorised representative: </w:t>
      </w:r>
    </w:p>
    <w:p w:rsidR="00002A7B" w:rsidRPr="007F085E" w:rsidRDefault="00002A7B" w:rsidP="00225D20">
      <w:pPr>
        <w:spacing w:after="0" w:line="240" w:lineRule="auto"/>
        <w:ind w:left="0" w:right="0" w:firstLine="0"/>
        <w:jc w:val="left"/>
        <w:rPr>
          <w:sz w:val="20"/>
          <w:szCs w:val="20"/>
        </w:rPr>
      </w:pPr>
      <w:r w:rsidRPr="007F085E">
        <w:rPr>
          <w:sz w:val="20"/>
          <w:szCs w:val="20"/>
        </w:rPr>
        <w:t xml:space="preserve"> </w:t>
      </w:r>
      <w:r w:rsidRPr="007F085E">
        <w:rPr>
          <w:sz w:val="14"/>
          <w:szCs w:val="20"/>
        </w:rPr>
        <w:t xml:space="preserve"> </w:t>
      </w:r>
    </w:p>
    <w:p w:rsidR="00225D20" w:rsidRDefault="00225D20" w:rsidP="00225D20">
      <w:pPr>
        <w:spacing w:after="0" w:line="240" w:lineRule="auto"/>
        <w:ind w:left="0" w:right="0" w:firstLine="0"/>
        <w:jc w:val="left"/>
        <w:rPr>
          <w:rFonts w:eastAsia="Calibri"/>
          <w:noProof/>
          <w:sz w:val="20"/>
          <w:szCs w:val="20"/>
        </w:rPr>
      </w:pPr>
    </w:p>
    <w:p w:rsidR="00002A7B" w:rsidRPr="007F085E" w:rsidRDefault="00002A7B" w:rsidP="00225D20">
      <w:pPr>
        <w:spacing w:after="0" w:line="240" w:lineRule="auto"/>
        <w:ind w:left="0" w:right="0" w:firstLine="0"/>
        <w:jc w:val="left"/>
        <w:rPr>
          <w:sz w:val="20"/>
          <w:szCs w:val="20"/>
        </w:rPr>
      </w:pPr>
      <w:r w:rsidRPr="007F085E">
        <w:rPr>
          <w:rFonts w:eastAsia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4C978297" wp14:editId="6B79CA46">
                <wp:extent cx="2251075" cy="9144"/>
                <wp:effectExtent l="0" t="0" r="0" b="0"/>
                <wp:docPr id="9797" name="Group 97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1075" cy="9144"/>
                          <a:chOff x="0" y="0"/>
                          <a:chExt cx="2251075" cy="9144"/>
                        </a:xfrm>
                      </wpg:grpSpPr>
                      <wps:wsp>
                        <wps:cNvPr id="612" name="Shape 612"/>
                        <wps:cNvSpPr/>
                        <wps:spPr>
                          <a:xfrm>
                            <a:off x="0" y="0"/>
                            <a:ext cx="22510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1075">
                                <a:moveTo>
                                  <a:pt x="0" y="0"/>
                                </a:moveTo>
                                <a:lnTo>
                                  <a:pt x="2251075" y="0"/>
                                </a:lnTo>
                              </a:path>
                            </a:pathLst>
                          </a:custGeom>
                          <a:noFill/>
                          <a:ln w="9144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8E9035" id="Group 9797" o:spid="_x0000_s1026" style="width:177.25pt;height:.7pt;mso-position-horizontal-relative:char;mso-position-vertical-relative:line" coordsize="22510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">
                <v:shape id="Shape 612" o:spid="_x0000_s1027" style="position:absolute;width:22510;height:0;visibility:visible;mso-wrap-style:square;v-text-anchor:top" coordsize="225107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" path="m,l2251075,e" filled="f" strokeweight=".72pt">
                  <v:path arrowok="t" textboxrect="0,0,2251075,0"/>
                </v:shape>
                <w10:anchorlock/>
              </v:group>
            </w:pict>
          </mc:Fallback>
        </mc:AlternateContent>
      </w:r>
    </w:p>
    <w:p w:rsidR="00002A7B" w:rsidRPr="007F085E" w:rsidRDefault="00002A7B" w:rsidP="00225D20">
      <w:pPr>
        <w:spacing w:after="0" w:line="240" w:lineRule="auto"/>
        <w:ind w:left="0" w:right="0" w:firstLine="0"/>
        <w:jc w:val="left"/>
        <w:rPr>
          <w:sz w:val="20"/>
          <w:szCs w:val="20"/>
        </w:rPr>
      </w:pPr>
      <w:r w:rsidRPr="007F085E">
        <w:rPr>
          <w:sz w:val="20"/>
          <w:szCs w:val="20"/>
        </w:rPr>
        <w:t xml:space="preserve"> </w:t>
      </w:r>
    </w:p>
    <w:p w:rsidR="00002A7B" w:rsidRPr="007F085E" w:rsidRDefault="00002A7B" w:rsidP="00225D20">
      <w:pPr>
        <w:spacing w:after="0" w:line="240" w:lineRule="auto"/>
        <w:ind w:left="0" w:right="28"/>
        <w:rPr>
          <w:sz w:val="20"/>
          <w:szCs w:val="20"/>
        </w:rPr>
      </w:pPr>
      <w:r w:rsidRPr="007F085E">
        <w:rPr>
          <w:sz w:val="20"/>
          <w:szCs w:val="20"/>
        </w:rPr>
        <w:t xml:space="preserve">Signature </w:t>
      </w:r>
    </w:p>
    <w:p w:rsidR="00002A7B" w:rsidRDefault="00002A7B" w:rsidP="00225D20">
      <w:pPr>
        <w:spacing w:after="0" w:line="240" w:lineRule="auto"/>
        <w:ind w:left="0" w:right="0" w:firstLine="0"/>
        <w:jc w:val="left"/>
        <w:rPr>
          <w:sz w:val="14"/>
          <w:szCs w:val="20"/>
        </w:rPr>
      </w:pPr>
      <w:r w:rsidRPr="007F085E">
        <w:rPr>
          <w:sz w:val="14"/>
          <w:szCs w:val="20"/>
        </w:rPr>
        <w:t xml:space="preserve"> </w:t>
      </w:r>
    </w:p>
    <w:p w:rsidR="00225D20" w:rsidRPr="007F085E" w:rsidRDefault="00225D20" w:rsidP="00225D20">
      <w:pPr>
        <w:spacing w:after="0" w:line="240" w:lineRule="auto"/>
        <w:ind w:left="0" w:right="0" w:firstLine="0"/>
        <w:jc w:val="left"/>
        <w:rPr>
          <w:sz w:val="20"/>
          <w:szCs w:val="20"/>
        </w:rPr>
      </w:pPr>
    </w:p>
    <w:p w:rsidR="00002A7B" w:rsidRPr="007F085E" w:rsidRDefault="00002A7B" w:rsidP="00225D20">
      <w:pPr>
        <w:spacing w:after="0" w:line="240" w:lineRule="auto"/>
        <w:ind w:left="0" w:right="0" w:firstLine="0"/>
        <w:jc w:val="left"/>
        <w:rPr>
          <w:sz w:val="20"/>
          <w:szCs w:val="20"/>
        </w:rPr>
      </w:pPr>
      <w:r w:rsidRPr="007F085E">
        <w:rPr>
          <w:rFonts w:eastAsia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3A51BD17" wp14:editId="6CCFF74A">
                <wp:extent cx="2251075" cy="9144"/>
                <wp:effectExtent l="0" t="0" r="0" b="0"/>
                <wp:docPr id="9798" name="Group 97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1075" cy="9144"/>
                          <a:chOff x="0" y="0"/>
                          <a:chExt cx="2251075" cy="9144"/>
                        </a:xfrm>
                      </wpg:grpSpPr>
                      <wps:wsp>
                        <wps:cNvPr id="613" name="Shape 613"/>
                        <wps:cNvSpPr/>
                        <wps:spPr>
                          <a:xfrm>
                            <a:off x="0" y="0"/>
                            <a:ext cx="22510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1075">
                                <a:moveTo>
                                  <a:pt x="0" y="0"/>
                                </a:moveTo>
                                <a:lnTo>
                                  <a:pt x="2251075" y="0"/>
                                </a:lnTo>
                              </a:path>
                            </a:pathLst>
                          </a:custGeom>
                          <a:noFill/>
                          <a:ln w="9144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0CA03A1" id="Group 9798" o:spid="_x0000_s1026" style="width:177.25pt;height:.7pt;mso-position-horizontal-relative:char;mso-position-vertical-relative:line" coordsize="22510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">
                <v:shape id="Shape 613" o:spid="_x0000_s1027" style="position:absolute;width:22510;height:0;visibility:visible;mso-wrap-style:square;v-text-anchor:top" coordsize="225107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" path="m,l2251075,e" filled="f" strokeweight=".72pt">
                  <v:path arrowok="t" textboxrect="0,0,2251075,0"/>
                </v:shape>
                <w10:anchorlock/>
              </v:group>
            </w:pict>
          </mc:Fallback>
        </mc:AlternateContent>
      </w:r>
    </w:p>
    <w:p w:rsidR="00002A7B" w:rsidRPr="007F085E" w:rsidRDefault="00002A7B" w:rsidP="00225D20">
      <w:pPr>
        <w:spacing w:after="0" w:line="240" w:lineRule="auto"/>
        <w:ind w:left="0" w:right="0" w:firstLine="0"/>
        <w:jc w:val="left"/>
        <w:rPr>
          <w:sz w:val="20"/>
          <w:szCs w:val="20"/>
        </w:rPr>
      </w:pPr>
      <w:r w:rsidRPr="007F085E">
        <w:rPr>
          <w:sz w:val="20"/>
          <w:szCs w:val="20"/>
        </w:rPr>
        <w:t xml:space="preserve"> </w:t>
      </w:r>
    </w:p>
    <w:p w:rsidR="00002A7B" w:rsidRPr="007F085E" w:rsidRDefault="00002A7B" w:rsidP="00B95490">
      <w:pPr>
        <w:spacing w:after="0" w:line="240" w:lineRule="auto"/>
        <w:ind w:left="0" w:right="28"/>
        <w:rPr>
          <w:sz w:val="20"/>
          <w:szCs w:val="20"/>
        </w:rPr>
      </w:pPr>
      <w:r w:rsidRPr="007F085E">
        <w:rPr>
          <w:sz w:val="20"/>
          <w:szCs w:val="20"/>
        </w:rPr>
        <w:t xml:space="preserve">Name </w:t>
      </w:r>
    </w:p>
    <w:sectPr w:rsidR="00002A7B" w:rsidRPr="007F085E" w:rsidSect="007E065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701" w:right="566" w:bottom="1276" w:left="1559" w:header="720" w:footer="47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65DAF" w:rsidRDefault="00865DAF">
      <w:pPr>
        <w:spacing w:after="0" w:line="240" w:lineRule="auto"/>
      </w:pPr>
      <w:r>
        <w:separator/>
      </w:r>
    </w:p>
  </w:endnote>
  <w:endnote w:type="continuationSeparator" w:id="0">
    <w:p w:rsidR="00865DAF" w:rsidRDefault="00865DAF">
      <w:pPr>
        <w:spacing w:after="0" w:line="240" w:lineRule="auto"/>
      </w:pPr>
      <w:r>
        <w:continuationSeparator/>
      </w:r>
    </w:p>
  </w:endnote>
  <w:endnote w:type="continuationNotice" w:id="1">
    <w:p w:rsidR="00865DAF" w:rsidRDefault="00865D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4672" w:rsidRDefault="006E4672">
    <w:pPr>
      <w:spacing w:after="160" w:line="259" w:lineRule="auto"/>
      <w:ind w:left="1" w:right="0" w:firstLine="0"/>
      <w:jc w:val="left"/>
    </w:pPr>
    <w:r>
      <w:rPr>
        <w:sz w:val="16"/>
      </w:rPr>
      <w:t xml:space="preserve"> Rules of Use – Waste Management Services               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6"/>
      </w:rPr>
      <w:t>1</w:t>
    </w:r>
    <w:r>
      <w:rPr>
        <w:b/>
        <w:sz w:val="16"/>
      </w:rPr>
      <w:fldChar w:fldCharType="end"/>
    </w:r>
    <w:r>
      <w:rPr>
        <w:sz w:val="16"/>
      </w:rPr>
      <w:t xml:space="preserve"> of </w:t>
    </w:r>
    <w:fldSimple w:instr="NUMPAGES   \* MERGEFORMAT">
      <w:r>
        <w:rPr>
          <w:b/>
          <w:sz w:val="16"/>
        </w:rPr>
        <w:t>6</w:t>
      </w:r>
    </w:fldSimple>
    <w:r>
      <w:rPr>
        <w:sz w:val="16"/>
      </w:rPr>
      <w:t xml:space="preserve"> </w:t>
    </w:r>
  </w:p>
  <w:p w:rsidR="006E4672" w:rsidRDefault="006E4672">
    <w:pPr>
      <w:spacing w:after="0" w:line="259" w:lineRule="auto"/>
      <w:ind w:left="361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4672" w:rsidRDefault="006E4672">
    <w:pPr>
      <w:spacing w:after="160" w:line="259" w:lineRule="auto"/>
      <w:ind w:left="1" w:right="0" w:firstLine="0"/>
      <w:jc w:val="left"/>
    </w:pPr>
    <w:r>
      <w:rPr>
        <w:sz w:val="16"/>
      </w:rPr>
      <w:t xml:space="preserve"> Rules of Use – </w:t>
    </w:r>
    <w:r w:rsidR="00A15A39">
      <w:rPr>
        <w:sz w:val="16"/>
      </w:rPr>
      <w:t>Student Mental Health and Menu of Services</w:t>
    </w:r>
    <w:r>
      <w:rPr>
        <w:sz w:val="16"/>
      </w:rPr>
      <w:t xml:space="preserve">     (confidential)                    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6"/>
      </w:rPr>
      <w:t>1</w:t>
    </w:r>
    <w:r>
      <w:rPr>
        <w:b/>
        <w:sz w:val="16"/>
      </w:rPr>
      <w:fldChar w:fldCharType="end"/>
    </w:r>
    <w:r>
      <w:rPr>
        <w:sz w:val="16"/>
      </w:rPr>
      <w:t xml:space="preserve"> of </w:t>
    </w:r>
    <w:fldSimple w:instr="NUMPAGES   \* MERGEFORMAT">
      <w:r>
        <w:rPr>
          <w:b/>
          <w:sz w:val="16"/>
        </w:rPr>
        <w:t>6</w:t>
      </w:r>
    </w:fldSimple>
    <w:r>
      <w:rPr>
        <w:sz w:val="16"/>
      </w:rPr>
      <w:t xml:space="preserve"> </w:t>
    </w:r>
  </w:p>
  <w:p w:rsidR="006E4672" w:rsidRDefault="006E4672">
    <w:pPr>
      <w:spacing w:after="0" w:line="259" w:lineRule="auto"/>
      <w:ind w:left="361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4672" w:rsidRDefault="006E4672">
    <w:pPr>
      <w:spacing w:after="160" w:line="259" w:lineRule="auto"/>
      <w:ind w:left="1" w:right="0" w:firstLine="0"/>
      <w:jc w:val="left"/>
    </w:pPr>
    <w:r>
      <w:rPr>
        <w:sz w:val="16"/>
      </w:rPr>
      <w:t xml:space="preserve"> Rules of Use – Waste Management Services               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6"/>
      </w:rPr>
      <w:t>1</w:t>
    </w:r>
    <w:r>
      <w:rPr>
        <w:b/>
        <w:sz w:val="16"/>
      </w:rPr>
      <w:fldChar w:fldCharType="end"/>
    </w:r>
    <w:r>
      <w:rPr>
        <w:sz w:val="16"/>
      </w:rPr>
      <w:t xml:space="preserve"> of </w:t>
    </w:r>
    <w:fldSimple w:instr="NUMPAGES   \* MERGEFORMAT">
      <w:r>
        <w:rPr>
          <w:b/>
          <w:sz w:val="16"/>
        </w:rPr>
        <w:t>6</w:t>
      </w:r>
    </w:fldSimple>
    <w:r>
      <w:rPr>
        <w:sz w:val="16"/>
      </w:rPr>
      <w:t xml:space="preserve"> </w:t>
    </w:r>
  </w:p>
  <w:p w:rsidR="006E4672" w:rsidRDefault="006E4672">
    <w:pPr>
      <w:spacing w:after="0" w:line="259" w:lineRule="auto"/>
      <w:ind w:left="361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65DAF" w:rsidRDefault="00865DAF">
      <w:pPr>
        <w:spacing w:after="0" w:line="240" w:lineRule="auto"/>
      </w:pPr>
      <w:r>
        <w:separator/>
      </w:r>
    </w:p>
  </w:footnote>
  <w:footnote w:type="continuationSeparator" w:id="0">
    <w:p w:rsidR="00865DAF" w:rsidRDefault="00865DAF">
      <w:pPr>
        <w:spacing w:after="0" w:line="240" w:lineRule="auto"/>
      </w:pPr>
      <w:r>
        <w:continuationSeparator/>
      </w:r>
    </w:p>
  </w:footnote>
  <w:footnote w:type="continuationNotice" w:id="1">
    <w:p w:rsidR="00865DAF" w:rsidRDefault="00865D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4672" w:rsidRDefault="006E4672"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25DF12CB" wp14:editId="0777777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5865" cy="10691243"/>
              <wp:effectExtent l="0" t="0" r="0" b="0"/>
              <wp:wrapNone/>
              <wp:docPr id="14574" name="Group 145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5865" cy="10691243"/>
                        <a:chOff x="0" y="0"/>
                        <a:chExt cx="7555865" cy="10691243"/>
                      </a:xfrm>
                    </wpg:grpSpPr>
                    <pic:pic xmlns:pic="http://schemas.openxmlformats.org/drawingml/2006/picture">
                      <pic:nvPicPr>
                        <pic:cNvPr id="14575" name="Picture 1457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5865" cy="1069124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23913F4" id="Group 14574" o:spid="_x0000_s1026" style="position:absolute;margin-left:0;margin-top:0;width:594.95pt;height:841.85pt;z-index:-251658239;mso-position-horizontal-relative:page;mso-position-vertical-relative:page" coordsize="75558,10691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VO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H4sf8Ffv2cY/hv8&#10;YbH4kaPbeVovjHd9tWNcJFqCAbz/ANtVw/uyyGvz+r+jD9tr4Bx/tFfs7+JvDMUKy6zDCb/SmxyL&#10;qIFlUf7wyn/Aq/nSnhktppIZVKSRsUZWGCCDgigBlFFFABRRRQAUUUUAFFFFAH2L/wAEvP2cE+On&#10;7RFnrGq2vneGPCGzVbpXXKTXAb/R4j6jcC5HpHg9a/eOvlD/AIJo/AIfA79mTQp721+z+IfE6rrN&#10;/vUrIiyKDDGwPIKx7cjsSRX1f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575" o:spid="_x0000_s1027" type="#_x0000_t75" style="position:absolute;width:75558;height:106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4672" w:rsidRDefault="006E4672"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8242" behindDoc="1" locked="0" layoutInCell="1" allowOverlap="1" wp14:anchorId="2D583DD8" wp14:editId="26D4C999">
              <wp:simplePos x="0" y="0"/>
              <wp:positionH relativeFrom="page">
                <wp:posOffset>9525</wp:posOffset>
              </wp:positionH>
              <wp:positionV relativeFrom="page">
                <wp:posOffset>-123825</wp:posOffset>
              </wp:positionV>
              <wp:extent cx="7555865" cy="10690860"/>
              <wp:effectExtent l="0" t="0" r="6985" b="0"/>
              <wp:wrapNone/>
              <wp:docPr id="14558" name="Group 145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5865" cy="10690860"/>
                        <a:chOff x="9525" y="-123825"/>
                        <a:chExt cx="7555865" cy="10691243"/>
                      </a:xfrm>
                    </wpg:grpSpPr>
                    <pic:pic xmlns:pic="http://schemas.openxmlformats.org/drawingml/2006/picture">
                      <pic:nvPicPr>
                        <pic:cNvPr id="14559" name="Picture 1455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9525" y="-123825"/>
                          <a:ext cx="7555865" cy="1069124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3AB6C26" id="Group 14558" o:spid="_x0000_s1026" style="position:absolute;margin-left:.75pt;margin-top:-9.75pt;width:594.95pt;height:841.8pt;z-index:-251658238;mso-position-horizontal-relative:page;mso-position-vertical-relative:page;mso-width-relative:margin;mso-height-relative:margin" coordorigin="95,-1238" coordsize="75558,10691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VO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H4sf8Ffv2cY/hv8YbH4kaPbeVovjHd9tWNcJFqCAbz/ANtVw/uyyGvz+r+jD9tr&#10;4Bx/tFfs7+JvDMUKy6zDCb/SmxyLqIFlUf7wyn/Aq/nSnhktppIZVKSRsUZWGCCDgigBlFFFABRR&#10;RQAUUUUAFFFFAH2L/wAEvP2cE+On7RFnrGq2vneGPCGzVbpXXKTXAb/R4j6jcC5HpHg9a/eOvlD/&#10;AIJo/AIfA79mTQp721+z+IfE6rrN/vUrIiyKDDGwPIKx7cjsSRX1f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559" o:spid="_x0000_s1027" type="#_x0000_t75" style="position:absolute;left:95;top:-1238;width:75558;height:106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4672" w:rsidRDefault="006E4672"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8243" behindDoc="1" locked="0" layoutInCell="1" allowOverlap="1" wp14:anchorId="31C159E5" wp14:editId="0777777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55865" cy="10691243"/>
              <wp:effectExtent l="0" t="0" r="0" b="0"/>
              <wp:wrapNone/>
              <wp:docPr id="14542" name="Group 145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5865" cy="10691243"/>
                        <a:chOff x="0" y="0"/>
                        <a:chExt cx="7555865" cy="10691243"/>
                      </a:xfrm>
                    </wpg:grpSpPr>
                    <pic:pic xmlns:pic="http://schemas.openxmlformats.org/drawingml/2006/picture">
                      <pic:nvPicPr>
                        <pic:cNvPr id="14543" name="Picture 1454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5865" cy="1069124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D7D095E" id="Group 14542" o:spid="_x0000_s1026" style="position:absolute;margin-left:0;margin-top:0;width:594.95pt;height:841.85pt;z-index:-251658237;mso-position-horizontal-relative:page;mso-position-vertical-relative:page" coordsize="75558,10691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U6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ix/wV+/Zxj+G/xh&#10;sfiRo9t5Wi+Md321Y1wkWoIBvP8A21XD+7LIa/P6v6MP22vgHH+0V+zv4m8MxQrLrMMJv9KbHIuo&#10;gWVR/vDKf8Cr+dKeGS2mkhlUpJGxRlYYIIOCKAGUUUUAFFFFABRRRQAUUUUAfYv/AAS8/ZwT46ft&#10;EWesara+d4Y8IbNVuldcpNcBv9HiPqNwLkekeD1r946+UP8Agmj8Ah8Dv2ZNCnvbX7P4h8Tqus3+&#10;9SsiLIoMMbA8grHtyOxJFfV9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543" o:spid="_x0000_s1027" type="#_x0000_t75" style="position:absolute;width:75558;height:106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1F6F"/>
    <w:multiLevelType w:val="hybridMultilevel"/>
    <w:tmpl w:val="38129430"/>
    <w:lvl w:ilvl="0" w:tplc="6BA2C598">
      <w:start w:val="1"/>
      <w:numFmt w:val="decimal"/>
      <w:lvlText w:val="%1)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B5E5E2A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30E6AEE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2705DB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68AA34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178FEC4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D9C1BA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020F64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82C351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7A42FC"/>
    <w:multiLevelType w:val="hybridMultilevel"/>
    <w:tmpl w:val="23D4DF0A"/>
    <w:lvl w:ilvl="0" w:tplc="0C090001">
      <w:start w:val="1"/>
      <w:numFmt w:val="bullet"/>
      <w:lvlText w:val=""/>
      <w:lvlJc w:val="left"/>
      <w:pPr>
        <w:ind w:left="3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" w15:restartNumberingAfterBreak="0">
    <w:nsid w:val="06F76400"/>
    <w:multiLevelType w:val="hybridMultilevel"/>
    <w:tmpl w:val="327E86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3CBE"/>
    <w:multiLevelType w:val="hybridMultilevel"/>
    <w:tmpl w:val="1C765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92C4E"/>
    <w:multiLevelType w:val="hybridMultilevel"/>
    <w:tmpl w:val="C41CFFD0"/>
    <w:lvl w:ilvl="0" w:tplc="94C61664">
      <w:start w:val="1"/>
      <w:numFmt w:val="bullet"/>
      <w:lvlText w:val="•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D3CF2D8">
      <w:start w:val="1"/>
      <w:numFmt w:val="bullet"/>
      <w:lvlText w:val="o"/>
      <w:lvlJc w:val="left"/>
      <w:pPr>
        <w:ind w:left="22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0C784E">
      <w:start w:val="1"/>
      <w:numFmt w:val="bullet"/>
      <w:lvlText w:val="▪"/>
      <w:lvlJc w:val="left"/>
      <w:pPr>
        <w:ind w:left="30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5EA2768">
      <w:start w:val="1"/>
      <w:numFmt w:val="bullet"/>
      <w:lvlText w:val="•"/>
      <w:lvlJc w:val="left"/>
      <w:pPr>
        <w:ind w:left="37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C56B978">
      <w:start w:val="1"/>
      <w:numFmt w:val="bullet"/>
      <w:lvlText w:val="o"/>
      <w:lvlJc w:val="left"/>
      <w:pPr>
        <w:ind w:left="44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98C50C2">
      <w:start w:val="1"/>
      <w:numFmt w:val="bullet"/>
      <w:lvlText w:val="▪"/>
      <w:lvlJc w:val="left"/>
      <w:pPr>
        <w:ind w:left="51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7B8E816">
      <w:start w:val="1"/>
      <w:numFmt w:val="bullet"/>
      <w:lvlText w:val="•"/>
      <w:lvlJc w:val="left"/>
      <w:pPr>
        <w:ind w:left="58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D64F3A6">
      <w:start w:val="1"/>
      <w:numFmt w:val="bullet"/>
      <w:lvlText w:val="o"/>
      <w:lvlJc w:val="left"/>
      <w:pPr>
        <w:ind w:left="66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CE8DB0A">
      <w:start w:val="1"/>
      <w:numFmt w:val="bullet"/>
      <w:lvlText w:val="▪"/>
      <w:lvlJc w:val="left"/>
      <w:pPr>
        <w:ind w:left="73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32931AD"/>
    <w:multiLevelType w:val="hybridMultilevel"/>
    <w:tmpl w:val="1B8C54BA"/>
    <w:lvl w:ilvl="0" w:tplc="5D4803DA">
      <w:start w:val="1"/>
      <w:numFmt w:val="bullet"/>
      <w:lvlText w:val=""/>
      <w:lvlJc w:val="left"/>
      <w:pPr>
        <w:ind w:left="361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6" w15:restartNumberingAfterBreak="0">
    <w:nsid w:val="167116E6"/>
    <w:multiLevelType w:val="hybridMultilevel"/>
    <w:tmpl w:val="5D9487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2766DA"/>
    <w:multiLevelType w:val="hybridMultilevel"/>
    <w:tmpl w:val="7A221178"/>
    <w:lvl w:ilvl="0" w:tplc="B70031F2">
      <w:start w:val="1"/>
      <w:numFmt w:val="bullet"/>
      <w:lvlText w:val=""/>
      <w:lvlJc w:val="left"/>
      <w:pPr>
        <w:ind w:left="346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8" w15:restartNumberingAfterBreak="0">
    <w:nsid w:val="1BFF3FBB"/>
    <w:multiLevelType w:val="hybridMultilevel"/>
    <w:tmpl w:val="4AF29546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8B42C4"/>
    <w:multiLevelType w:val="hybridMultilevel"/>
    <w:tmpl w:val="181AF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736F2"/>
    <w:multiLevelType w:val="hybridMultilevel"/>
    <w:tmpl w:val="DA9E8626"/>
    <w:lvl w:ilvl="0" w:tplc="DB8AE9CA">
      <w:start w:val="1"/>
      <w:numFmt w:val="lowerLetter"/>
      <w:lvlText w:val="%1)"/>
      <w:lvlJc w:val="left"/>
      <w:pPr>
        <w:ind w:left="706" w:hanging="360"/>
      </w:pPr>
      <w:rPr>
        <w:rFonts w:hint="default"/>
        <w:b/>
        <w:bCs/>
        <w:color w:val="767171" w:themeColor="background2" w:themeShade="80"/>
      </w:rPr>
    </w:lvl>
    <w:lvl w:ilvl="1" w:tplc="0C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11" w15:restartNumberingAfterBreak="0">
    <w:nsid w:val="33300587"/>
    <w:multiLevelType w:val="hybridMultilevel"/>
    <w:tmpl w:val="64F0A5CE"/>
    <w:lvl w:ilvl="0" w:tplc="0C090017">
      <w:start w:val="1"/>
      <w:numFmt w:val="lowerLetter"/>
      <w:lvlText w:val="%1)"/>
      <w:lvlJc w:val="left"/>
      <w:pPr>
        <w:ind w:left="721" w:hanging="360"/>
      </w:pPr>
    </w:lvl>
    <w:lvl w:ilvl="1" w:tplc="0C090019" w:tentative="1">
      <w:start w:val="1"/>
      <w:numFmt w:val="lowerLetter"/>
      <w:lvlText w:val="%2."/>
      <w:lvlJc w:val="left"/>
      <w:pPr>
        <w:ind w:left="1441" w:hanging="360"/>
      </w:pPr>
    </w:lvl>
    <w:lvl w:ilvl="2" w:tplc="0C09001B" w:tentative="1">
      <w:start w:val="1"/>
      <w:numFmt w:val="lowerRoman"/>
      <w:lvlText w:val="%3."/>
      <w:lvlJc w:val="right"/>
      <w:pPr>
        <w:ind w:left="2161" w:hanging="180"/>
      </w:pPr>
    </w:lvl>
    <w:lvl w:ilvl="3" w:tplc="0C09000F" w:tentative="1">
      <w:start w:val="1"/>
      <w:numFmt w:val="decimal"/>
      <w:lvlText w:val="%4."/>
      <w:lvlJc w:val="left"/>
      <w:pPr>
        <w:ind w:left="2881" w:hanging="360"/>
      </w:pPr>
    </w:lvl>
    <w:lvl w:ilvl="4" w:tplc="0C090019" w:tentative="1">
      <w:start w:val="1"/>
      <w:numFmt w:val="lowerLetter"/>
      <w:lvlText w:val="%5."/>
      <w:lvlJc w:val="left"/>
      <w:pPr>
        <w:ind w:left="3601" w:hanging="360"/>
      </w:pPr>
    </w:lvl>
    <w:lvl w:ilvl="5" w:tplc="0C09001B" w:tentative="1">
      <w:start w:val="1"/>
      <w:numFmt w:val="lowerRoman"/>
      <w:lvlText w:val="%6."/>
      <w:lvlJc w:val="right"/>
      <w:pPr>
        <w:ind w:left="4321" w:hanging="180"/>
      </w:pPr>
    </w:lvl>
    <w:lvl w:ilvl="6" w:tplc="0C09000F" w:tentative="1">
      <w:start w:val="1"/>
      <w:numFmt w:val="decimal"/>
      <w:lvlText w:val="%7."/>
      <w:lvlJc w:val="left"/>
      <w:pPr>
        <w:ind w:left="5041" w:hanging="360"/>
      </w:pPr>
    </w:lvl>
    <w:lvl w:ilvl="7" w:tplc="0C090019" w:tentative="1">
      <w:start w:val="1"/>
      <w:numFmt w:val="lowerLetter"/>
      <w:lvlText w:val="%8."/>
      <w:lvlJc w:val="left"/>
      <w:pPr>
        <w:ind w:left="5761" w:hanging="360"/>
      </w:pPr>
    </w:lvl>
    <w:lvl w:ilvl="8" w:tplc="0C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12" w15:restartNumberingAfterBreak="0">
    <w:nsid w:val="34D16A62"/>
    <w:multiLevelType w:val="hybridMultilevel"/>
    <w:tmpl w:val="0DE682C4"/>
    <w:lvl w:ilvl="0" w:tplc="5D4803DA">
      <w:start w:val="1"/>
      <w:numFmt w:val="bullet"/>
      <w:lvlText w:val=""/>
      <w:lvlJc w:val="left"/>
      <w:pPr>
        <w:ind w:left="362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3" w15:restartNumberingAfterBreak="0">
    <w:nsid w:val="3D604D56"/>
    <w:multiLevelType w:val="hybridMultilevel"/>
    <w:tmpl w:val="86CEFB86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B23EC1"/>
    <w:multiLevelType w:val="hybridMultilevel"/>
    <w:tmpl w:val="726ACDF6"/>
    <w:lvl w:ilvl="0" w:tplc="0C090001">
      <w:start w:val="1"/>
      <w:numFmt w:val="bullet"/>
      <w:lvlText w:val=""/>
      <w:lvlJc w:val="left"/>
      <w:pPr>
        <w:ind w:left="3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15" w15:restartNumberingAfterBreak="0">
    <w:nsid w:val="425454F3"/>
    <w:multiLevelType w:val="hybridMultilevel"/>
    <w:tmpl w:val="462EC310"/>
    <w:lvl w:ilvl="0" w:tplc="0C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6" w15:restartNumberingAfterBreak="0">
    <w:nsid w:val="44DA146A"/>
    <w:multiLevelType w:val="hybridMultilevel"/>
    <w:tmpl w:val="C06455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8139C1"/>
    <w:multiLevelType w:val="hybridMultilevel"/>
    <w:tmpl w:val="D8E8D0EC"/>
    <w:lvl w:ilvl="0" w:tplc="0C090017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943515E"/>
    <w:multiLevelType w:val="hybridMultilevel"/>
    <w:tmpl w:val="86CEFB86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503C53"/>
    <w:multiLevelType w:val="hybridMultilevel"/>
    <w:tmpl w:val="0CDA79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D05B8E"/>
    <w:multiLevelType w:val="hybridMultilevel"/>
    <w:tmpl w:val="2606130A"/>
    <w:lvl w:ilvl="0" w:tplc="08090001">
      <w:start w:val="1"/>
      <w:numFmt w:val="bullet"/>
      <w:lvlText w:val=""/>
      <w:lvlJc w:val="left"/>
      <w:pPr>
        <w:ind w:left="3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1" w15:restartNumberingAfterBreak="0">
    <w:nsid w:val="4C4F3DAD"/>
    <w:multiLevelType w:val="multilevel"/>
    <w:tmpl w:val="8D846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9E2724"/>
    <w:multiLevelType w:val="hybridMultilevel"/>
    <w:tmpl w:val="541E5E50"/>
    <w:lvl w:ilvl="0" w:tplc="85B870C6">
      <w:start w:val="1"/>
      <w:numFmt w:val="lowerLetter"/>
      <w:lvlText w:val="%1)"/>
      <w:lvlJc w:val="left"/>
      <w:pPr>
        <w:ind w:left="1066" w:hanging="360"/>
      </w:pPr>
      <w:rPr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786" w:hanging="360"/>
      </w:pPr>
    </w:lvl>
    <w:lvl w:ilvl="2" w:tplc="0C09001B" w:tentative="1">
      <w:start w:val="1"/>
      <w:numFmt w:val="lowerRoman"/>
      <w:lvlText w:val="%3."/>
      <w:lvlJc w:val="right"/>
      <w:pPr>
        <w:ind w:left="2506" w:hanging="180"/>
      </w:pPr>
    </w:lvl>
    <w:lvl w:ilvl="3" w:tplc="0C09000F" w:tentative="1">
      <w:start w:val="1"/>
      <w:numFmt w:val="decimal"/>
      <w:lvlText w:val="%4."/>
      <w:lvlJc w:val="left"/>
      <w:pPr>
        <w:ind w:left="3226" w:hanging="360"/>
      </w:pPr>
    </w:lvl>
    <w:lvl w:ilvl="4" w:tplc="0C090019" w:tentative="1">
      <w:start w:val="1"/>
      <w:numFmt w:val="lowerLetter"/>
      <w:lvlText w:val="%5."/>
      <w:lvlJc w:val="left"/>
      <w:pPr>
        <w:ind w:left="3946" w:hanging="360"/>
      </w:pPr>
    </w:lvl>
    <w:lvl w:ilvl="5" w:tplc="0C09001B" w:tentative="1">
      <w:start w:val="1"/>
      <w:numFmt w:val="lowerRoman"/>
      <w:lvlText w:val="%6."/>
      <w:lvlJc w:val="right"/>
      <w:pPr>
        <w:ind w:left="4666" w:hanging="180"/>
      </w:pPr>
    </w:lvl>
    <w:lvl w:ilvl="6" w:tplc="0C09000F" w:tentative="1">
      <w:start w:val="1"/>
      <w:numFmt w:val="decimal"/>
      <w:lvlText w:val="%7."/>
      <w:lvlJc w:val="left"/>
      <w:pPr>
        <w:ind w:left="5386" w:hanging="360"/>
      </w:pPr>
    </w:lvl>
    <w:lvl w:ilvl="7" w:tplc="0C090019" w:tentative="1">
      <w:start w:val="1"/>
      <w:numFmt w:val="lowerLetter"/>
      <w:lvlText w:val="%8."/>
      <w:lvlJc w:val="left"/>
      <w:pPr>
        <w:ind w:left="6106" w:hanging="360"/>
      </w:pPr>
    </w:lvl>
    <w:lvl w:ilvl="8" w:tplc="0C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3" w15:restartNumberingAfterBreak="0">
    <w:nsid w:val="535A7217"/>
    <w:multiLevelType w:val="hybridMultilevel"/>
    <w:tmpl w:val="6AE681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08499F"/>
    <w:multiLevelType w:val="hybridMultilevel"/>
    <w:tmpl w:val="360E0CC0"/>
    <w:lvl w:ilvl="0" w:tplc="9BCEABE6">
      <w:start w:val="1"/>
      <w:numFmt w:val="decimal"/>
      <w:lvlText w:val="%1)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5EA254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BE40F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1665EA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92C2FB0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F8CAA08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1A00F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5827E2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49CB76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64E2FF2"/>
    <w:multiLevelType w:val="hybridMultilevel"/>
    <w:tmpl w:val="805E36E0"/>
    <w:lvl w:ilvl="0" w:tplc="8294D37E">
      <w:start w:val="1"/>
      <w:numFmt w:val="bullet"/>
      <w:lvlText w:val=""/>
      <w:lvlJc w:val="left"/>
      <w:pPr>
        <w:ind w:left="731" w:hanging="360"/>
      </w:pPr>
      <w:rPr>
        <w:rFonts w:ascii="Symbol" w:eastAsia="Arial" w:hAnsi="Symbol" w:cs="Arial" w:hint="default"/>
        <w:color w:val="767171" w:themeColor="background2" w:themeShade="80"/>
      </w:rPr>
    </w:lvl>
    <w:lvl w:ilvl="1" w:tplc="0C090003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26" w15:restartNumberingAfterBreak="0">
    <w:nsid w:val="57843B50"/>
    <w:multiLevelType w:val="multilevel"/>
    <w:tmpl w:val="66147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D03765D"/>
    <w:multiLevelType w:val="hybridMultilevel"/>
    <w:tmpl w:val="8F264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566A6D"/>
    <w:multiLevelType w:val="hybridMultilevel"/>
    <w:tmpl w:val="566E43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D14C39"/>
    <w:multiLevelType w:val="hybridMultilevel"/>
    <w:tmpl w:val="BDD41C22"/>
    <w:lvl w:ilvl="0" w:tplc="9F74D168">
      <w:start w:val="1"/>
      <w:numFmt w:val="bullet"/>
      <w:lvlText w:val=""/>
      <w:lvlJc w:val="left"/>
      <w:pPr>
        <w:ind w:left="706" w:hanging="360"/>
      </w:pPr>
      <w:rPr>
        <w:rFonts w:ascii="Symbol" w:eastAsia="Arial" w:hAnsi="Symbol" w:cs="Arial" w:hint="default"/>
        <w:color w:val="767171" w:themeColor="background2" w:themeShade="80"/>
      </w:rPr>
    </w:lvl>
    <w:lvl w:ilvl="1" w:tplc="0C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30" w15:restartNumberingAfterBreak="0">
    <w:nsid w:val="64B36AF8"/>
    <w:multiLevelType w:val="hybridMultilevel"/>
    <w:tmpl w:val="08E4697A"/>
    <w:lvl w:ilvl="0" w:tplc="9A0C54C0">
      <w:start w:val="1"/>
      <w:numFmt w:val="bullet"/>
      <w:pStyle w:val="Bullet1"/>
      <w:lvlText w:val=""/>
      <w:lvlJc w:val="left"/>
      <w:pPr>
        <w:ind w:left="371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31" w15:restartNumberingAfterBreak="0">
    <w:nsid w:val="739575CE"/>
    <w:multiLevelType w:val="hybridMultilevel"/>
    <w:tmpl w:val="86CEFB86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92041E"/>
    <w:multiLevelType w:val="multilevel"/>
    <w:tmpl w:val="62606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FB463A8"/>
    <w:multiLevelType w:val="hybridMultilevel"/>
    <w:tmpl w:val="D5909D02"/>
    <w:lvl w:ilvl="0" w:tplc="0C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 w16cid:durableId="1244490788">
    <w:abstractNumId w:val="0"/>
  </w:num>
  <w:num w:numId="2" w16cid:durableId="429083801">
    <w:abstractNumId w:val="4"/>
  </w:num>
  <w:num w:numId="3" w16cid:durableId="760835363">
    <w:abstractNumId w:val="7"/>
  </w:num>
  <w:num w:numId="4" w16cid:durableId="1593508660">
    <w:abstractNumId w:val="5"/>
  </w:num>
  <w:num w:numId="5" w16cid:durableId="126365375">
    <w:abstractNumId w:val="12"/>
  </w:num>
  <w:num w:numId="6" w16cid:durableId="2109814952">
    <w:abstractNumId w:val="25"/>
  </w:num>
  <w:num w:numId="7" w16cid:durableId="1708291011">
    <w:abstractNumId w:val="29"/>
  </w:num>
  <w:num w:numId="8" w16cid:durableId="39941433">
    <w:abstractNumId w:val="10"/>
  </w:num>
  <w:num w:numId="9" w16cid:durableId="695928251">
    <w:abstractNumId w:val="18"/>
  </w:num>
  <w:num w:numId="10" w16cid:durableId="241985305">
    <w:abstractNumId w:val="13"/>
  </w:num>
  <w:num w:numId="11" w16cid:durableId="844629442">
    <w:abstractNumId w:val="31"/>
  </w:num>
  <w:num w:numId="12" w16cid:durableId="2021275095">
    <w:abstractNumId w:val="8"/>
  </w:num>
  <w:num w:numId="13" w16cid:durableId="378088685">
    <w:abstractNumId w:val="14"/>
  </w:num>
  <w:num w:numId="14" w16cid:durableId="68115758">
    <w:abstractNumId w:val="17"/>
  </w:num>
  <w:num w:numId="15" w16cid:durableId="230041794">
    <w:abstractNumId w:val="11"/>
  </w:num>
  <w:num w:numId="16" w16cid:durableId="1844010327">
    <w:abstractNumId w:val="22"/>
  </w:num>
  <w:num w:numId="17" w16cid:durableId="2111387462">
    <w:abstractNumId w:val="24"/>
  </w:num>
  <w:num w:numId="18" w16cid:durableId="556015358">
    <w:abstractNumId w:val="30"/>
  </w:num>
  <w:num w:numId="19" w16cid:durableId="197090772">
    <w:abstractNumId w:val="27"/>
  </w:num>
  <w:num w:numId="20" w16cid:durableId="876352072">
    <w:abstractNumId w:val="23"/>
  </w:num>
  <w:num w:numId="21" w16cid:durableId="100490094">
    <w:abstractNumId w:val="3"/>
  </w:num>
  <w:num w:numId="22" w16cid:durableId="1927030295">
    <w:abstractNumId w:val="6"/>
  </w:num>
  <w:num w:numId="23" w16cid:durableId="309866977">
    <w:abstractNumId w:val="20"/>
  </w:num>
  <w:num w:numId="24" w16cid:durableId="1531845563">
    <w:abstractNumId w:val="2"/>
  </w:num>
  <w:num w:numId="25" w16cid:durableId="164521425">
    <w:abstractNumId w:val="28"/>
  </w:num>
  <w:num w:numId="26" w16cid:durableId="31610596">
    <w:abstractNumId w:val="15"/>
  </w:num>
  <w:num w:numId="27" w16cid:durableId="1124889481">
    <w:abstractNumId w:val="28"/>
  </w:num>
  <w:num w:numId="28" w16cid:durableId="1629823940">
    <w:abstractNumId w:val="1"/>
  </w:num>
  <w:num w:numId="29" w16cid:durableId="1985087564">
    <w:abstractNumId w:val="21"/>
  </w:num>
  <w:num w:numId="30" w16cid:durableId="1814441432">
    <w:abstractNumId w:val="30"/>
  </w:num>
  <w:num w:numId="31" w16cid:durableId="501429894">
    <w:abstractNumId w:val="32"/>
  </w:num>
  <w:num w:numId="32" w16cid:durableId="789394860">
    <w:abstractNumId w:val="30"/>
  </w:num>
  <w:num w:numId="33" w16cid:durableId="1482505788">
    <w:abstractNumId w:val="30"/>
  </w:num>
  <w:num w:numId="34" w16cid:durableId="1069110509">
    <w:abstractNumId w:val="26"/>
  </w:num>
  <w:num w:numId="35" w16cid:durableId="726613132">
    <w:abstractNumId w:val="30"/>
  </w:num>
  <w:num w:numId="36" w16cid:durableId="886718082">
    <w:abstractNumId w:val="30"/>
  </w:num>
  <w:num w:numId="37" w16cid:durableId="707418509">
    <w:abstractNumId w:val="30"/>
  </w:num>
  <w:num w:numId="38" w16cid:durableId="1534532985">
    <w:abstractNumId w:val="33"/>
  </w:num>
  <w:num w:numId="39" w16cid:durableId="1926957936">
    <w:abstractNumId w:val="9"/>
  </w:num>
  <w:num w:numId="40" w16cid:durableId="2112628234">
    <w:abstractNumId w:val="16"/>
  </w:num>
  <w:num w:numId="41" w16cid:durableId="213636236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bYwNzWxtLQwMjVS0lEKTi0uzszPAykwNKsFABXYNNItAAAA"/>
  </w:docVars>
  <w:rsids>
    <w:rsidRoot w:val="008A0AF4"/>
    <w:rsid w:val="00001EA8"/>
    <w:rsid w:val="00002A7B"/>
    <w:rsid w:val="00002B26"/>
    <w:rsid w:val="000030E9"/>
    <w:rsid w:val="000031BD"/>
    <w:rsid w:val="00004C32"/>
    <w:rsid w:val="000108AE"/>
    <w:rsid w:val="00011E62"/>
    <w:rsid w:val="000123DC"/>
    <w:rsid w:val="00012894"/>
    <w:rsid w:val="000136DD"/>
    <w:rsid w:val="0001415E"/>
    <w:rsid w:val="00017163"/>
    <w:rsid w:val="00017781"/>
    <w:rsid w:val="00022B86"/>
    <w:rsid w:val="00024675"/>
    <w:rsid w:val="000254C6"/>
    <w:rsid w:val="00025A48"/>
    <w:rsid w:val="00025EFD"/>
    <w:rsid w:val="00027567"/>
    <w:rsid w:val="000311C0"/>
    <w:rsid w:val="00031EE8"/>
    <w:rsid w:val="00032FA4"/>
    <w:rsid w:val="000348CA"/>
    <w:rsid w:val="00037634"/>
    <w:rsid w:val="00043911"/>
    <w:rsid w:val="00045E22"/>
    <w:rsid w:val="0004753C"/>
    <w:rsid w:val="00050DD2"/>
    <w:rsid w:val="00052648"/>
    <w:rsid w:val="000527C1"/>
    <w:rsid w:val="00056497"/>
    <w:rsid w:val="00056825"/>
    <w:rsid w:val="00057F4A"/>
    <w:rsid w:val="00063130"/>
    <w:rsid w:val="00067483"/>
    <w:rsid w:val="00072F7C"/>
    <w:rsid w:val="000740DA"/>
    <w:rsid w:val="000741DA"/>
    <w:rsid w:val="00074D44"/>
    <w:rsid w:val="00075BD3"/>
    <w:rsid w:val="0007631D"/>
    <w:rsid w:val="00080C6C"/>
    <w:rsid w:val="000818D2"/>
    <w:rsid w:val="00087A01"/>
    <w:rsid w:val="000902AE"/>
    <w:rsid w:val="00090C38"/>
    <w:rsid w:val="00091471"/>
    <w:rsid w:val="000923A8"/>
    <w:rsid w:val="0009375D"/>
    <w:rsid w:val="0009407E"/>
    <w:rsid w:val="00097C99"/>
    <w:rsid w:val="00097D73"/>
    <w:rsid w:val="00097E64"/>
    <w:rsid w:val="000A25B3"/>
    <w:rsid w:val="000A2D4D"/>
    <w:rsid w:val="000A5139"/>
    <w:rsid w:val="000A734D"/>
    <w:rsid w:val="000B37F9"/>
    <w:rsid w:val="000B70D2"/>
    <w:rsid w:val="000C1F6D"/>
    <w:rsid w:val="000C3326"/>
    <w:rsid w:val="000C48DA"/>
    <w:rsid w:val="000C64FE"/>
    <w:rsid w:val="000C7F99"/>
    <w:rsid w:val="000D1449"/>
    <w:rsid w:val="000D1C35"/>
    <w:rsid w:val="000D36D6"/>
    <w:rsid w:val="000E367F"/>
    <w:rsid w:val="000E5B79"/>
    <w:rsid w:val="000F0661"/>
    <w:rsid w:val="000F298A"/>
    <w:rsid w:val="000F2CA2"/>
    <w:rsid w:val="000F32B8"/>
    <w:rsid w:val="000F3417"/>
    <w:rsid w:val="000F363C"/>
    <w:rsid w:val="000F42F9"/>
    <w:rsid w:val="000F490E"/>
    <w:rsid w:val="000F5364"/>
    <w:rsid w:val="00103822"/>
    <w:rsid w:val="001038D5"/>
    <w:rsid w:val="00104B6D"/>
    <w:rsid w:val="00105FA5"/>
    <w:rsid w:val="0010687F"/>
    <w:rsid w:val="001103AE"/>
    <w:rsid w:val="00113CD6"/>
    <w:rsid w:val="00115954"/>
    <w:rsid w:val="00117D8F"/>
    <w:rsid w:val="00123AB1"/>
    <w:rsid w:val="00123F42"/>
    <w:rsid w:val="00125A08"/>
    <w:rsid w:val="001273B0"/>
    <w:rsid w:val="001273EF"/>
    <w:rsid w:val="00130E68"/>
    <w:rsid w:val="00133972"/>
    <w:rsid w:val="00134866"/>
    <w:rsid w:val="001350CA"/>
    <w:rsid w:val="00135403"/>
    <w:rsid w:val="00137595"/>
    <w:rsid w:val="00137B29"/>
    <w:rsid w:val="00140E49"/>
    <w:rsid w:val="00141E1A"/>
    <w:rsid w:val="00142DFA"/>
    <w:rsid w:val="00144D59"/>
    <w:rsid w:val="0014504C"/>
    <w:rsid w:val="00150170"/>
    <w:rsid w:val="0015182E"/>
    <w:rsid w:val="00152344"/>
    <w:rsid w:val="0015405E"/>
    <w:rsid w:val="00154F50"/>
    <w:rsid w:val="0015502E"/>
    <w:rsid w:val="00155CB0"/>
    <w:rsid w:val="00155CEE"/>
    <w:rsid w:val="001562FD"/>
    <w:rsid w:val="00170FC7"/>
    <w:rsid w:val="00174D41"/>
    <w:rsid w:val="001758C6"/>
    <w:rsid w:val="001763F4"/>
    <w:rsid w:val="00180951"/>
    <w:rsid w:val="0018184F"/>
    <w:rsid w:val="00181A7C"/>
    <w:rsid w:val="00182DCD"/>
    <w:rsid w:val="00182DD8"/>
    <w:rsid w:val="00183835"/>
    <w:rsid w:val="0018416A"/>
    <w:rsid w:val="00184DC0"/>
    <w:rsid w:val="001866CF"/>
    <w:rsid w:val="001868ED"/>
    <w:rsid w:val="00186C8E"/>
    <w:rsid w:val="0019223C"/>
    <w:rsid w:val="00193387"/>
    <w:rsid w:val="0019393D"/>
    <w:rsid w:val="00197862"/>
    <w:rsid w:val="001A38A8"/>
    <w:rsid w:val="001A4DEA"/>
    <w:rsid w:val="001A5A02"/>
    <w:rsid w:val="001A6920"/>
    <w:rsid w:val="001A6D6F"/>
    <w:rsid w:val="001A6F66"/>
    <w:rsid w:val="001A75C8"/>
    <w:rsid w:val="001B1901"/>
    <w:rsid w:val="001B6586"/>
    <w:rsid w:val="001B7517"/>
    <w:rsid w:val="001C0592"/>
    <w:rsid w:val="001C092B"/>
    <w:rsid w:val="001C1C42"/>
    <w:rsid w:val="001D0521"/>
    <w:rsid w:val="001D15ED"/>
    <w:rsid w:val="001D38D6"/>
    <w:rsid w:val="001D5951"/>
    <w:rsid w:val="001E1EC5"/>
    <w:rsid w:val="001E492B"/>
    <w:rsid w:val="001E6326"/>
    <w:rsid w:val="001E654B"/>
    <w:rsid w:val="001F068C"/>
    <w:rsid w:val="001F07DD"/>
    <w:rsid w:val="001F084B"/>
    <w:rsid w:val="001F57B5"/>
    <w:rsid w:val="001F5AF2"/>
    <w:rsid w:val="001F61B2"/>
    <w:rsid w:val="001F7F48"/>
    <w:rsid w:val="00200A5A"/>
    <w:rsid w:val="00200DE6"/>
    <w:rsid w:val="002067E9"/>
    <w:rsid w:val="00206C56"/>
    <w:rsid w:val="002104D8"/>
    <w:rsid w:val="002106A5"/>
    <w:rsid w:val="0021227B"/>
    <w:rsid w:val="00212758"/>
    <w:rsid w:val="00216664"/>
    <w:rsid w:val="00216C34"/>
    <w:rsid w:val="00221C8C"/>
    <w:rsid w:val="00221D95"/>
    <w:rsid w:val="00223283"/>
    <w:rsid w:val="00223F74"/>
    <w:rsid w:val="0022487A"/>
    <w:rsid w:val="00225D20"/>
    <w:rsid w:val="0022766A"/>
    <w:rsid w:val="00227D89"/>
    <w:rsid w:val="002302CC"/>
    <w:rsid w:val="002305D2"/>
    <w:rsid w:val="00232E3D"/>
    <w:rsid w:val="00233484"/>
    <w:rsid w:val="00233699"/>
    <w:rsid w:val="00240884"/>
    <w:rsid w:val="00242BA5"/>
    <w:rsid w:val="00243A61"/>
    <w:rsid w:val="002475C1"/>
    <w:rsid w:val="002505B3"/>
    <w:rsid w:val="00252494"/>
    <w:rsid w:val="00253781"/>
    <w:rsid w:val="00264B23"/>
    <w:rsid w:val="002668BD"/>
    <w:rsid w:val="002702E9"/>
    <w:rsid w:val="00270553"/>
    <w:rsid w:val="002721B2"/>
    <w:rsid w:val="00273BBD"/>
    <w:rsid w:val="00282AC9"/>
    <w:rsid w:val="00282ED9"/>
    <w:rsid w:val="002845DC"/>
    <w:rsid w:val="00285682"/>
    <w:rsid w:val="002858B8"/>
    <w:rsid w:val="00287F3B"/>
    <w:rsid w:val="00291005"/>
    <w:rsid w:val="00294236"/>
    <w:rsid w:val="0029485C"/>
    <w:rsid w:val="002955D2"/>
    <w:rsid w:val="00295781"/>
    <w:rsid w:val="002974F8"/>
    <w:rsid w:val="002A1766"/>
    <w:rsid w:val="002A617C"/>
    <w:rsid w:val="002B02FB"/>
    <w:rsid w:val="002B2031"/>
    <w:rsid w:val="002B4032"/>
    <w:rsid w:val="002B5FCD"/>
    <w:rsid w:val="002C3394"/>
    <w:rsid w:val="002C431B"/>
    <w:rsid w:val="002C45D7"/>
    <w:rsid w:val="002C4625"/>
    <w:rsid w:val="002C523A"/>
    <w:rsid w:val="002C7359"/>
    <w:rsid w:val="002C74BE"/>
    <w:rsid w:val="002D1480"/>
    <w:rsid w:val="002E0BCC"/>
    <w:rsid w:val="002F03F2"/>
    <w:rsid w:val="002F0DDC"/>
    <w:rsid w:val="002F1E9F"/>
    <w:rsid w:val="002F265A"/>
    <w:rsid w:val="002F3FA2"/>
    <w:rsid w:val="002F725B"/>
    <w:rsid w:val="00300F15"/>
    <w:rsid w:val="003015AE"/>
    <w:rsid w:val="00303732"/>
    <w:rsid w:val="00303DEC"/>
    <w:rsid w:val="00304530"/>
    <w:rsid w:val="00304DF0"/>
    <w:rsid w:val="00306540"/>
    <w:rsid w:val="003109DD"/>
    <w:rsid w:val="003230DA"/>
    <w:rsid w:val="003235E1"/>
    <w:rsid w:val="00324655"/>
    <w:rsid w:val="00325E2E"/>
    <w:rsid w:val="00326453"/>
    <w:rsid w:val="0032793D"/>
    <w:rsid w:val="00330753"/>
    <w:rsid w:val="003320C8"/>
    <w:rsid w:val="003330AA"/>
    <w:rsid w:val="00333C3A"/>
    <w:rsid w:val="00333F08"/>
    <w:rsid w:val="00336B15"/>
    <w:rsid w:val="00337BB8"/>
    <w:rsid w:val="003420C9"/>
    <w:rsid w:val="00344F47"/>
    <w:rsid w:val="00346802"/>
    <w:rsid w:val="003503FA"/>
    <w:rsid w:val="00351378"/>
    <w:rsid w:val="00352C9D"/>
    <w:rsid w:val="00353F9E"/>
    <w:rsid w:val="003559E8"/>
    <w:rsid w:val="00361403"/>
    <w:rsid w:val="00361DAE"/>
    <w:rsid w:val="003636D8"/>
    <w:rsid w:val="00371989"/>
    <w:rsid w:val="00374DD5"/>
    <w:rsid w:val="003827F6"/>
    <w:rsid w:val="003849B6"/>
    <w:rsid w:val="00386D1F"/>
    <w:rsid w:val="00386F6A"/>
    <w:rsid w:val="00394367"/>
    <w:rsid w:val="003A03F2"/>
    <w:rsid w:val="003A0A46"/>
    <w:rsid w:val="003A1393"/>
    <w:rsid w:val="003A4114"/>
    <w:rsid w:val="003A461D"/>
    <w:rsid w:val="003A5DC2"/>
    <w:rsid w:val="003B05DA"/>
    <w:rsid w:val="003B1253"/>
    <w:rsid w:val="003B41D4"/>
    <w:rsid w:val="003C00E2"/>
    <w:rsid w:val="003C342C"/>
    <w:rsid w:val="003C4A73"/>
    <w:rsid w:val="003C5AFD"/>
    <w:rsid w:val="003C6490"/>
    <w:rsid w:val="003C6AB7"/>
    <w:rsid w:val="003D296E"/>
    <w:rsid w:val="003D3E17"/>
    <w:rsid w:val="003D469C"/>
    <w:rsid w:val="003E0705"/>
    <w:rsid w:val="003E21A6"/>
    <w:rsid w:val="003E52BC"/>
    <w:rsid w:val="003E5934"/>
    <w:rsid w:val="003E754F"/>
    <w:rsid w:val="00401E7D"/>
    <w:rsid w:val="0041344B"/>
    <w:rsid w:val="00415012"/>
    <w:rsid w:val="00416CAE"/>
    <w:rsid w:val="0042168E"/>
    <w:rsid w:val="0042299C"/>
    <w:rsid w:val="00425BB2"/>
    <w:rsid w:val="00425F77"/>
    <w:rsid w:val="004271F8"/>
    <w:rsid w:val="004312F2"/>
    <w:rsid w:val="004327B4"/>
    <w:rsid w:val="004339DA"/>
    <w:rsid w:val="004357AD"/>
    <w:rsid w:val="004358BA"/>
    <w:rsid w:val="00435A8F"/>
    <w:rsid w:val="0043687A"/>
    <w:rsid w:val="00436C42"/>
    <w:rsid w:val="00437428"/>
    <w:rsid w:val="0044379F"/>
    <w:rsid w:val="00447A12"/>
    <w:rsid w:val="00452463"/>
    <w:rsid w:val="00452E0C"/>
    <w:rsid w:val="00453A89"/>
    <w:rsid w:val="00454EA0"/>
    <w:rsid w:val="00454F33"/>
    <w:rsid w:val="00456DCF"/>
    <w:rsid w:val="00461168"/>
    <w:rsid w:val="00462706"/>
    <w:rsid w:val="00463671"/>
    <w:rsid w:val="004667C0"/>
    <w:rsid w:val="00467C96"/>
    <w:rsid w:val="00470994"/>
    <w:rsid w:val="004739F8"/>
    <w:rsid w:val="0047401A"/>
    <w:rsid w:val="00474B19"/>
    <w:rsid w:val="00477F25"/>
    <w:rsid w:val="00480C10"/>
    <w:rsid w:val="00482304"/>
    <w:rsid w:val="004841D5"/>
    <w:rsid w:val="004947EE"/>
    <w:rsid w:val="00495952"/>
    <w:rsid w:val="0049744A"/>
    <w:rsid w:val="004A02BD"/>
    <w:rsid w:val="004A1D12"/>
    <w:rsid w:val="004A25E6"/>
    <w:rsid w:val="004A7D66"/>
    <w:rsid w:val="004B0A5B"/>
    <w:rsid w:val="004B2103"/>
    <w:rsid w:val="004B48DF"/>
    <w:rsid w:val="004B493F"/>
    <w:rsid w:val="004C003B"/>
    <w:rsid w:val="004C05D7"/>
    <w:rsid w:val="004C09E4"/>
    <w:rsid w:val="004C0EFF"/>
    <w:rsid w:val="004C2979"/>
    <w:rsid w:val="004C6BA3"/>
    <w:rsid w:val="004D0651"/>
    <w:rsid w:val="004D101A"/>
    <w:rsid w:val="004D1790"/>
    <w:rsid w:val="004D3B08"/>
    <w:rsid w:val="004D5BA2"/>
    <w:rsid w:val="004D67C7"/>
    <w:rsid w:val="004D6D77"/>
    <w:rsid w:val="004D7BDE"/>
    <w:rsid w:val="004E10B4"/>
    <w:rsid w:val="004E1B40"/>
    <w:rsid w:val="004E3FAA"/>
    <w:rsid w:val="004E5D3C"/>
    <w:rsid w:val="004E730E"/>
    <w:rsid w:val="004F0652"/>
    <w:rsid w:val="004F0C34"/>
    <w:rsid w:val="004F23E2"/>
    <w:rsid w:val="004F320C"/>
    <w:rsid w:val="004F696B"/>
    <w:rsid w:val="00501097"/>
    <w:rsid w:val="00501F02"/>
    <w:rsid w:val="00504C7A"/>
    <w:rsid w:val="0050766D"/>
    <w:rsid w:val="00511184"/>
    <w:rsid w:val="005133C9"/>
    <w:rsid w:val="00513444"/>
    <w:rsid w:val="00520CBD"/>
    <w:rsid w:val="0052576D"/>
    <w:rsid w:val="00526F08"/>
    <w:rsid w:val="0053065B"/>
    <w:rsid w:val="00531752"/>
    <w:rsid w:val="00531AD5"/>
    <w:rsid w:val="005322D9"/>
    <w:rsid w:val="00541D1D"/>
    <w:rsid w:val="00542810"/>
    <w:rsid w:val="0054314B"/>
    <w:rsid w:val="005431B1"/>
    <w:rsid w:val="0054409E"/>
    <w:rsid w:val="0054475C"/>
    <w:rsid w:val="005546E5"/>
    <w:rsid w:val="0055613E"/>
    <w:rsid w:val="005567E2"/>
    <w:rsid w:val="005574C3"/>
    <w:rsid w:val="00560FCC"/>
    <w:rsid w:val="00561199"/>
    <w:rsid w:val="00561C07"/>
    <w:rsid w:val="0056206E"/>
    <w:rsid w:val="00565163"/>
    <w:rsid w:val="005651E8"/>
    <w:rsid w:val="00565CD4"/>
    <w:rsid w:val="00565E5F"/>
    <w:rsid w:val="00566CBD"/>
    <w:rsid w:val="00567760"/>
    <w:rsid w:val="005701B5"/>
    <w:rsid w:val="005714BD"/>
    <w:rsid w:val="00572241"/>
    <w:rsid w:val="005731A0"/>
    <w:rsid w:val="00574C39"/>
    <w:rsid w:val="0057778B"/>
    <w:rsid w:val="00577C80"/>
    <w:rsid w:val="005800B3"/>
    <w:rsid w:val="00581DDA"/>
    <w:rsid w:val="00582567"/>
    <w:rsid w:val="0058317C"/>
    <w:rsid w:val="0058624D"/>
    <w:rsid w:val="00591B35"/>
    <w:rsid w:val="00592E50"/>
    <w:rsid w:val="00594C93"/>
    <w:rsid w:val="005950B4"/>
    <w:rsid w:val="005958C9"/>
    <w:rsid w:val="005A244E"/>
    <w:rsid w:val="005A2747"/>
    <w:rsid w:val="005A409A"/>
    <w:rsid w:val="005A6519"/>
    <w:rsid w:val="005A6547"/>
    <w:rsid w:val="005B1FB9"/>
    <w:rsid w:val="005B2433"/>
    <w:rsid w:val="005B350F"/>
    <w:rsid w:val="005B4FC0"/>
    <w:rsid w:val="005C19E9"/>
    <w:rsid w:val="005C2B8C"/>
    <w:rsid w:val="005C4730"/>
    <w:rsid w:val="005C4B12"/>
    <w:rsid w:val="005C5610"/>
    <w:rsid w:val="005C580A"/>
    <w:rsid w:val="005C5D5C"/>
    <w:rsid w:val="005D57BB"/>
    <w:rsid w:val="005D5FCB"/>
    <w:rsid w:val="005D679F"/>
    <w:rsid w:val="005E3916"/>
    <w:rsid w:val="005E3B42"/>
    <w:rsid w:val="005E6725"/>
    <w:rsid w:val="005F090F"/>
    <w:rsid w:val="005F6BBF"/>
    <w:rsid w:val="005F757E"/>
    <w:rsid w:val="00601C63"/>
    <w:rsid w:val="0060279B"/>
    <w:rsid w:val="00602DBC"/>
    <w:rsid w:val="00602F6D"/>
    <w:rsid w:val="006042F9"/>
    <w:rsid w:val="006044C3"/>
    <w:rsid w:val="00605B5E"/>
    <w:rsid w:val="00606178"/>
    <w:rsid w:val="00611F3B"/>
    <w:rsid w:val="00612014"/>
    <w:rsid w:val="0061743F"/>
    <w:rsid w:val="006209B1"/>
    <w:rsid w:val="00623EED"/>
    <w:rsid w:val="00625F80"/>
    <w:rsid w:val="006301B7"/>
    <w:rsid w:val="00630CE4"/>
    <w:rsid w:val="00631956"/>
    <w:rsid w:val="00631B71"/>
    <w:rsid w:val="00631CA0"/>
    <w:rsid w:val="0063435A"/>
    <w:rsid w:val="006374F4"/>
    <w:rsid w:val="00646550"/>
    <w:rsid w:val="006533A4"/>
    <w:rsid w:val="0065424D"/>
    <w:rsid w:val="006543B7"/>
    <w:rsid w:val="00654D80"/>
    <w:rsid w:val="00657868"/>
    <w:rsid w:val="00665B62"/>
    <w:rsid w:val="00667A2C"/>
    <w:rsid w:val="0067088F"/>
    <w:rsid w:val="00671CD7"/>
    <w:rsid w:val="0068331C"/>
    <w:rsid w:val="00683965"/>
    <w:rsid w:val="00683C9E"/>
    <w:rsid w:val="00686095"/>
    <w:rsid w:val="006900E8"/>
    <w:rsid w:val="0069021D"/>
    <w:rsid w:val="006902BE"/>
    <w:rsid w:val="00690A47"/>
    <w:rsid w:val="006946B0"/>
    <w:rsid w:val="00695ABD"/>
    <w:rsid w:val="00696146"/>
    <w:rsid w:val="006A17EF"/>
    <w:rsid w:val="006A3CF5"/>
    <w:rsid w:val="006A4F3A"/>
    <w:rsid w:val="006A65AF"/>
    <w:rsid w:val="006A6892"/>
    <w:rsid w:val="006A7ED4"/>
    <w:rsid w:val="006B1373"/>
    <w:rsid w:val="006B4758"/>
    <w:rsid w:val="006B70E3"/>
    <w:rsid w:val="006B7C79"/>
    <w:rsid w:val="006C0D13"/>
    <w:rsid w:val="006C2156"/>
    <w:rsid w:val="006C3A60"/>
    <w:rsid w:val="006C3E49"/>
    <w:rsid w:val="006C4CDA"/>
    <w:rsid w:val="006C5DB3"/>
    <w:rsid w:val="006C74BB"/>
    <w:rsid w:val="006D13EC"/>
    <w:rsid w:val="006D3085"/>
    <w:rsid w:val="006D57F8"/>
    <w:rsid w:val="006D5D53"/>
    <w:rsid w:val="006E3F59"/>
    <w:rsid w:val="006E4672"/>
    <w:rsid w:val="006E49EB"/>
    <w:rsid w:val="006E4E23"/>
    <w:rsid w:val="006F0CF4"/>
    <w:rsid w:val="006F2641"/>
    <w:rsid w:val="006F5ECA"/>
    <w:rsid w:val="006F628B"/>
    <w:rsid w:val="006F6B49"/>
    <w:rsid w:val="007003FD"/>
    <w:rsid w:val="0070072F"/>
    <w:rsid w:val="007009C9"/>
    <w:rsid w:val="007020D0"/>
    <w:rsid w:val="007037F5"/>
    <w:rsid w:val="00703CF9"/>
    <w:rsid w:val="00707DB1"/>
    <w:rsid w:val="007101D7"/>
    <w:rsid w:val="00711205"/>
    <w:rsid w:val="00713787"/>
    <w:rsid w:val="007277AE"/>
    <w:rsid w:val="007331E7"/>
    <w:rsid w:val="0073472D"/>
    <w:rsid w:val="00734C3B"/>
    <w:rsid w:val="00737702"/>
    <w:rsid w:val="0074051D"/>
    <w:rsid w:val="007430A2"/>
    <w:rsid w:val="00743685"/>
    <w:rsid w:val="00747729"/>
    <w:rsid w:val="00751948"/>
    <w:rsid w:val="007520A0"/>
    <w:rsid w:val="00754F72"/>
    <w:rsid w:val="00760AAF"/>
    <w:rsid w:val="0076176F"/>
    <w:rsid w:val="007634FC"/>
    <w:rsid w:val="0076731B"/>
    <w:rsid w:val="00771360"/>
    <w:rsid w:val="00771AA5"/>
    <w:rsid w:val="0077231F"/>
    <w:rsid w:val="00777819"/>
    <w:rsid w:val="00782EBF"/>
    <w:rsid w:val="00784879"/>
    <w:rsid w:val="007851CB"/>
    <w:rsid w:val="00787843"/>
    <w:rsid w:val="00787ADB"/>
    <w:rsid w:val="00790D8E"/>
    <w:rsid w:val="00790F57"/>
    <w:rsid w:val="00791E38"/>
    <w:rsid w:val="0079298A"/>
    <w:rsid w:val="00796644"/>
    <w:rsid w:val="00797999"/>
    <w:rsid w:val="007A0806"/>
    <w:rsid w:val="007A375E"/>
    <w:rsid w:val="007A6BA6"/>
    <w:rsid w:val="007A71B0"/>
    <w:rsid w:val="007B0B15"/>
    <w:rsid w:val="007B1B8D"/>
    <w:rsid w:val="007C0726"/>
    <w:rsid w:val="007C1A33"/>
    <w:rsid w:val="007C1C19"/>
    <w:rsid w:val="007C1EC6"/>
    <w:rsid w:val="007C3533"/>
    <w:rsid w:val="007C4AF4"/>
    <w:rsid w:val="007C4CB6"/>
    <w:rsid w:val="007C5039"/>
    <w:rsid w:val="007C52F6"/>
    <w:rsid w:val="007C7B0D"/>
    <w:rsid w:val="007D0BBC"/>
    <w:rsid w:val="007D3655"/>
    <w:rsid w:val="007D4BE6"/>
    <w:rsid w:val="007D6574"/>
    <w:rsid w:val="007D68A9"/>
    <w:rsid w:val="007E065C"/>
    <w:rsid w:val="007E23DC"/>
    <w:rsid w:val="007E23F6"/>
    <w:rsid w:val="007E4D9D"/>
    <w:rsid w:val="007E6278"/>
    <w:rsid w:val="007F085E"/>
    <w:rsid w:val="007F110D"/>
    <w:rsid w:val="007F26DC"/>
    <w:rsid w:val="007F3374"/>
    <w:rsid w:val="007F396E"/>
    <w:rsid w:val="007F4E7C"/>
    <w:rsid w:val="007F7110"/>
    <w:rsid w:val="0080061D"/>
    <w:rsid w:val="00800BD7"/>
    <w:rsid w:val="00804409"/>
    <w:rsid w:val="008044BD"/>
    <w:rsid w:val="00814040"/>
    <w:rsid w:val="00816321"/>
    <w:rsid w:val="008174BD"/>
    <w:rsid w:val="00817EEB"/>
    <w:rsid w:val="00820240"/>
    <w:rsid w:val="008228E0"/>
    <w:rsid w:val="00823F70"/>
    <w:rsid w:val="00825346"/>
    <w:rsid w:val="00826210"/>
    <w:rsid w:val="00826C39"/>
    <w:rsid w:val="008344DB"/>
    <w:rsid w:val="0083748E"/>
    <w:rsid w:val="0084327C"/>
    <w:rsid w:val="0084514D"/>
    <w:rsid w:val="00853A19"/>
    <w:rsid w:val="00854985"/>
    <w:rsid w:val="008602E8"/>
    <w:rsid w:val="00860880"/>
    <w:rsid w:val="00860C3E"/>
    <w:rsid w:val="00860D0E"/>
    <w:rsid w:val="00861856"/>
    <w:rsid w:val="008644A0"/>
    <w:rsid w:val="008648A2"/>
    <w:rsid w:val="00864AB4"/>
    <w:rsid w:val="008658B5"/>
    <w:rsid w:val="00865DAF"/>
    <w:rsid w:val="008764C5"/>
    <w:rsid w:val="0087748B"/>
    <w:rsid w:val="0088201F"/>
    <w:rsid w:val="0088311C"/>
    <w:rsid w:val="00883241"/>
    <w:rsid w:val="00883C1A"/>
    <w:rsid w:val="00885490"/>
    <w:rsid w:val="008869C9"/>
    <w:rsid w:val="00887B99"/>
    <w:rsid w:val="008925D0"/>
    <w:rsid w:val="00892AB7"/>
    <w:rsid w:val="00892E7C"/>
    <w:rsid w:val="008A0AC6"/>
    <w:rsid w:val="008A0AF4"/>
    <w:rsid w:val="008A0EA4"/>
    <w:rsid w:val="008A41ED"/>
    <w:rsid w:val="008A47CC"/>
    <w:rsid w:val="008B168D"/>
    <w:rsid w:val="008B196E"/>
    <w:rsid w:val="008B1AC9"/>
    <w:rsid w:val="008B1B93"/>
    <w:rsid w:val="008B4F50"/>
    <w:rsid w:val="008B6057"/>
    <w:rsid w:val="008B6256"/>
    <w:rsid w:val="008B6892"/>
    <w:rsid w:val="008B6B42"/>
    <w:rsid w:val="008C1C10"/>
    <w:rsid w:val="008C388D"/>
    <w:rsid w:val="008C67E4"/>
    <w:rsid w:val="008D298B"/>
    <w:rsid w:val="008D43F4"/>
    <w:rsid w:val="008D52B1"/>
    <w:rsid w:val="008D56B7"/>
    <w:rsid w:val="008D7C87"/>
    <w:rsid w:val="008E1B16"/>
    <w:rsid w:val="008E67C0"/>
    <w:rsid w:val="008E71F5"/>
    <w:rsid w:val="008F4CD9"/>
    <w:rsid w:val="008F5A09"/>
    <w:rsid w:val="008F5C0E"/>
    <w:rsid w:val="008F5E3A"/>
    <w:rsid w:val="008F69BE"/>
    <w:rsid w:val="00900730"/>
    <w:rsid w:val="009027C2"/>
    <w:rsid w:val="009048B3"/>
    <w:rsid w:val="00910906"/>
    <w:rsid w:val="00912C31"/>
    <w:rsid w:val="00913751"/>
    <w:rsid w:val="0091688D"/>
    <w:rsid w:val="00926088"/>
    <w:rsid w:val="0092641F"/>
    <w:rsid w:val="00926BEE"/>
    <w:rsid w:val="00927819"/>
    <w:rsid w:val="00930984"/>
    <w:rsid w:val="00932CEA"/>
    <w:rsid w:val="009370CD"/>
    <w:rsid w:val="00940DEF"/>
    <w:rsid w:val="00940E57"/>
    <w:rsid w:val="009432F6"/>
    <w:rsid w:val="009462F0"/>
    <w:rsid w:val="009468A3"/>
    <w:rsid w:val="009475BE"/>
    <w:rsid w:val="0094795D"/>
    <w:rsid w:val="0095032D"/>
    <w:rsid w:val="0095572D"/>
    <w:rsid w:val="00956227"/>
    <w:rsid w:val="00961809"/>
    <w:rsid w:val="00971537"/>
    <w:rsid w:val="009716CE"/>
    <w:rsid w:val="00972AD9"/>
    <w:rsid w:val="00975543"/>
    <w:rsid w:val="00976390"/>
    <w:rsid w:val="00977A55"/>
    <w:rsid w:val="00982425"/>
    <w:rsid w:val="00982A0A"/>
    <w:rsid w:val="00985A6A"/>
    <w:rsid w:val="009870DD"/>
    <w:rsid w:val="00995871"/>
    <w:rsid w:val="009A2130"/>
    <w:rsid w:val="009A21D0"/>
    <w:rsid w:val="009A7426"/>
    <w:rsid w:val="009B2466"/>
    <w:rsid w:val="009B529A"/>
    <w:rsid w:val="009B5351"/>
    <w:rsid w:val="009B5790"/>
    <w:rsid w:val="009C3153"/>
    <w:rsid w:val="009D0C4B"/>
    <w:rsid w:val="009D0D85"/>
    <w:rsid w:val="009D1081"/>
    <w:rsid w:val="009D1502"/>
    <w:rsid w:val="009D2486"/>
    <w:rsid w:val="009D2C96"/>
    <w:rsid w:val="009D5FF4"/>
    <w:rsid w:val="009E04C8"/>
    <w:rsid w:val="009E05CE"/>
    <w:rsid w:val="009E14B5"/>
    <w:rsid w:val="009E1A97"/>
    <w:rsid w:val="009E25F1"/>
    <w:rsid w:val="009E34F6"/>
    <w:rsid w:val="009E4D57"/>
    <w:rsid w:val="009E6A53"/>
    <w:rsid w:val="009F015C"/>
    <w:rsid w:val="009F2784"/>
    <w:rsid w:val="009F5C1B"/>
    <w:rsid w:val="009F743B"/>
    <w:rsid w:val="009F7BD2"/>
    <w:rsid w:val="00A02845"/>
    <w:rsid w:val="00A03A88"/>
    <w:rsid w:val="00A05685"/>
    <w:rsid w:val="00A1516A"/>
    <w:rsid w:val="00A15A39"/>
    <w:rsid w:val="00A1609A"/>
    <w:rsid w:val="00A17F41"/>
    <w:rsid w:val="00A20A53"/>
    <w:rsid w:val="00A22ABB"/>
    <w:rsid w:val="00A25255"/>
    <w:rsid w:val="00A40F9C"/>
    <w:rsid w:val="00A4152F"/>
    <w:rsid w:val="00A415AF"/>
    <w:rsid w:val="00A42D15"/>
    <w:rsid w:val="00A43E43"/>
    <w:rsid w:val="00A455B2"/>
    <w:rsid w:val="00A4668F"/>
    <w:rsid w:val="00A504A8"/>
    <w:rsid w:val="00A508CB"/>
    <w:rsid w:val="00A50ACB"/>
    <w:rsid w:val="00A51AD0"/>
    <w:rsid w:val="00A529EB"/>
    <w:rsid w:val="00A53C6C"/>
    <w:rsid w:val="00A54640"/>
    <w:rsid w:val="00A55120"/>
    <w:rsid w:val="00A6014E"/>
    <w:rsid w:val="00A609AD"/>
    <w:rsid w:val="00A61BDA"/>
    <w:rsid w:val="00A63C13"/>
    <w:rsid w:val="00A64905"/>
    <w:rsid w:val="00A66046"/>
    <w:rsid w:val="00A67223"/>
    <w:rsid w:val="00A70DF1"/>
    <w:rsid w:val="00A75F09"/>
    <w:rsid w:val="00A80E37"/>
    <w:rsid w:val="00A825D2"/>
    <w:rsid w:val="00A83450"/>
    <w:rsid w:val="00A839CB"/>
    <w:rsid w:val="00A84471"/>
    <w:rsid w:val="00A90529"/>
    <w:rsid w:val="00A90A83"/>
    <w:rsid w:val="00A921E6"/>
    <w:rsid w:val="00A93125"/>
    <w:rsid w:val="00A94C2B"/>
    <w:rsid w:val="00A973CC"/>
    <w:rsid w:val="00A97C05"/>
    <w:rsid w:val="00AA21CB"/>
    <w:rsid w:val="00AA3140"/>
    <w:rsid w:val="00AA7748"/>
    <w:rsid w:val="00AA78FA"/>
    <w:rsid w:val="00AB1726"/>
    <w:rsid w:val="00AB3D3A"/>
    <w:rsid w:val="00AC4B02"/>
    <w:rsid w:val="00AC5EC5"/>
    <w:rsid w:val="00AC6766"/>
    <w:rsid w:val="00AC711D"/>
    <w:rsid w:val="00AD1F51"/>
    <w:rsid w:val="00AD2208"/>
    <w:rsid w:val="00AD5562"/>
    <w:rsid w:val="00AE4A7A"/>
    <w:rsid w:val="00AE4CD7"/>
    <w:rsid w:val="00AF003A"/>
    <w:rsid w:val="00AF45C5"/>
    <w:rsid w:val="00AF5B20"/>
    <w:rsid w:val="00AF7B43"/>
    <w:rsid w:val="00B012B8"/>
    <w:rsid w:val="00B01644"/>
    <w:rsid w:val="00B0515A"/>
    <w:rsid w:val="00B061B6"/>
    <w:rsid w:val="00B0716B"/>
    <w:rsid w:val="00B0755A"/>
    <w:rsid w:val="00B12F34"/>
    <w:rsid w:val="00B169B2"/>
    <w:rsid w:val="00B2262B"/>
    <w:rsid w:val="00B25BFB"/>
    <w:rsid w:val="00B33CB2"/>
    <w:rsid w:val="00B37EA5"/>
    <w:rsid w:val="00B4141B"/>
    <w:rsid w:val="00B44772"/>
    <w:rsid w:val="00B51911"/>
    <w:rsid w:val="00B51D8D"/>
    <w:rsid w:val="00B52A1F"/>
    <w:rsid w:val="00B52A52"/>
    <w:rsid w:val="00B56D6C"/>
    <w:rsid w:val="00B662E7"/>
    <w:rsid w:val="00B675A4"/>
    <w:rsid w:val="00B70E8C"/>
    <w:rsid w:val="00B7104A"/>
    <w:rsid w:val="00B71BB0"/>
    <w:rsid w:val="00B73523"/>
    <w:rsid w:val="00B75043"/>
    <w:rsid w:val="00B76A90"/>
    <w:rsid w:val="00B8119C"/>
    <w:rsid w:val="00B8136C"/>
    <w:rsid w:val="00B8561E"/>
    <w:rsid w:val="00B90220"/>
    <w:rsid w:val="00B90864"/>
    <w:rsid w:val="00B916C1"/>
    <w:rsid w:val="00B94F44"/>
    <w:rsid w:val="00B95490"/>
    <w:rsid w:val="00B95C83"/>
    <w:rsid w:val="00B96376"/>
    <w:rsid w:val="00B967CF"/>
    <w:rsid w:val="00B97F47"/>
    <w:rsid w:val="00BA262A"/>
    <w:rsid w:val="00BA32FA"/>
    <w:rsid w:val="00BA43DF"/>
    <w:rsid w:val="00BA5B17"/>
    <w:rsid w:val="00BA70B3"/>
    <w:rsid w:val="00BB2724"/>
    <w:rsid w:val="00BB7443"/>
    <w:rsid w:val="00BB76B3"/>
    <w:rsid w:val="00BC1AD5"/>
    <w:rsid w:val="00BC308F"/>
    <w:rsid w:val="00BC3507"/>
    <w:rsid w:val="00BC3EE7"/>
    <w:rsid w:val="00BC47DA"/>
    <w:rsid w:val="00BC60F7"/>
    <w:rsid w:val="00BD0C71"/>
    <w:rsid w:val="00BD1122"/>
    <w:rsid w:val="00BD1837"/>
    <w:rsid w:val="00BD2FE0"/>
    <w:rsid w:val="00BD562D"/>
    <w:rsid w:val="00BD589B"/>
    <w:rsid w:val="00BD6DC0"/>
    <w:rsid w:val="00BD7C1B"/>
    <w:rsid w:val="00BE0F73"/>
    <w:rsid w:val="00BE2363"/>
    <w:rsid w:val="00BE5264"/>
    <w:rsid w:val="00BE5C3F"/>
    <w:rsid w:val="00BE6DCF"/>
    <w:rsid w:val="00BE7C83"/>
    <w:rsid w:val="00BF0BB1"/>
    <w:rsid w:val="00BF4990"/>
    <w:rsid w:val="00BF4C23"/>
    <w:rsid w:val="00C00B5A"/>
    <w:rsid w:val="00C01002"/>
    <w:rsid w:val="00C02002"/>
    <w:rsid w:val="00C02B91"/>
    <w:rsid w:val="00C03A77"/>
    <w:rsid w:val="00C03D6C"/>
    <w:rsid w:val="00C0530B"/>
    <w:rsid w:val="00C10742"/>
    <w:rsid w:val="00C1290A"/>
    <w:rsid w:val="00C13B45"/>
    <w:rsid w:val="00C1465C"/>
    <w:rsid w:val="00C148E6"/>
    <w:rsid w:val="00C1526C"/>
    <w:rsid w:val="00C17001"/>
    <w:rsid w:val="00C20A12"/>
    <w:rsid w:val="00C20B27"/>
    <w:rsid w:val="00C219C8"/>
    <w:rsid w:val="00C22F50"/>
    <w:rsid w:val="00C23B28"/>
    <w:rsid w:val="00C24274"/>
    <w:rsid w:val="00C24FAF"/>
    <w:rsid w:val="00C3099B"/>
    <w:rsid w:val="00C32236"/>
    <w:rsid w:val="00C32791"/>
    <w:rsid w:val="00C35B21"/>
    <w:rsid w:val="00C3720F"/>
    <w:rsid w:val="00C378C2"/>
    <w:rsid w:val="00C437F5"/>
    <w:rsid w:val="00C44E10"/>
    <w:rsid w:val="00C47105"/>
    <w:rsid w:val="00C515B2"/>
    <w:rsid w:val="00C51FAF"/>
    <w:rsid w:val="00C53054"/>
    <w:rsid w:val="00C5323F"/>
    <w:rsid w:val="00C56DDB"/>
    <w:rsid w:val="00C63B81"/>
    <w:rsid w:val="00C72A63"/>
    <w:rsid w:val="00C756FB"/>
    <w:rsid w:val="00C75FB7"/>
    <w:rsid w:val="00C800FB"/>
    <w:rsid w:val="00C806F1"/>
    <w:rsid w:val="00C92776"/>
    <w:rsid w:val="00C962D2"/>
    <w:rsid w:val="00C97E90"/>
    <w:rsid w:val="00CA0313"/>
    <w:rsid w:val="00CA608F"/>
    <w:rsid w:val="00CB1827"/>
    <w:rsid w:val="00CB1EAB"/>
    <w:rsid w:val="00CB296E"/>
    <w:rsid w:val="00CB32E9"/>
    <w:rsid w:val="00CB400A"/>
    <w:rsid w:val="00CC224F"/>
    <w:rsid w:val="00CC51A5"/>
    <w:rsid w:val="00CC651B"/>
    <w:rsid w:val="00CD0F89"/>
    <w:rsid w:val="00CD1188"/>
    <w:rsid w:val="00CD1EC3"/>
    <w:rsid w:val="00CD515A"/>
    <w:rsid w:val="00CD539B"/>
    <w:rsid w:val="00CE0BE4"/>
    <w:rsid w:val="00CE193B"/>
    <w:rsid w:val="00CE26BB"/>
    <w:rsid w:val="00CE402B"/>
    <w:rsid w:val="00CE7E95"/>
    <w:rsid w:val="00CF0EA4"/>
    <w:rsid w:val="00CF2E8D"/>
    <w:rsid w:val="00CF36E0"/>
    <w:rsid w:val="00CF3F77"/>
    <w:rsid w:val="00CF451E"/>
    <w:rsid w:val="00CF46A3"/>
    <w:rsid w:val="00CF4C09"/>
    <w:rsid w:val="00CF585D"/>
    <w:rsid w:val="00CF7AD8"/>
    <w:rsid w:val="00CF7BBB"/>
    <w:rsid w:val="00D0165C"/>
    <w:rsid w:val="00D01699"/>
    <w:rsid w:val="00D01A92"/>
    <w:rsid w:val="00D02FE3"/>
    <w:rsid w:val="00D05419"/>
    <w:rsid w:val="00D1322A"/>
    <w:rsid w:val="00D14F31"/>
    <w:rsid w:val="00D15CC7"/>
    <w:rsid w:val="00D21EDD"/>
    <w:rsid w:val="00D22805"/>
    <w:rsid w:val="00D22A11"/>
    <w:rsid w:val="00D266FF"/>
    <w:rsid w:val="00D30656"/>
    <w:rsid w:val="00D30882"/>
    <w:rsid w:val="00D32848"/>
    <w:rsid w:val="00D35D6C"/>
    <w:rsid w:val="00D4356C"/>
    <w:rsid w:val="00D43A18"/>
    <w:rsid w:val="00D4432B"/>
    <w:rsid w:val="00D46F58"/>
    <w:rsid w:val="00D51980"/>
    <w:rsid w:val="00D51AE4"/>
    <w:rsid w:val="00D54B49"/>
    <w:rsid w:val="00D54B64"/>
    <w:rsid w:val="00D55ABA"/>
    <w:rsid w:val="00D560AE"/>
    <w:rsid w:val="00D5616A"/>
    <w:rsid w:val="00D60156"/>
    <w:rsid w:val="00D60F91"/>
    <w:rsid w:val="00D62681"/>
    <w:rsid w:val="00D672AA"/>
    <w:rsid w:val="00D7254E"/>
    <w:rsid w:val="00D73A2E"/>
    <w:rsid w:val="00D74FFC"/>
    <w:rsid w:val="00D845DD"/>
    <w:rsid w:val="00D85AB2"/>
    <w:rsid w:val="00D85C64"/>
    <w:rsid w:val="00D9314F"/>
    <w:rsid w:val="00D9661A"/>
    <w:rsid w:val="00D96C27"/>
    <w:rsid w:val="00D96CF5"/>
    <w:rsid w:val="00D96E5E"/>
    <w:rsid w:val="00D97E89"/>
    <w:rsid w:val="00DA0714"/>
    <w:rsid w:val="00DA2373"/>
    <w:rsid w:val="00DA48B4"/>
    <w:rsid w:val="00DA5CA5"/>
    <w:rsid w:val="00DB033C"/>
    <w:rsid w:val="00DB592F"/>
    <w:rsid w:val="00DB6ADD"/>
    <w:rsid w:val="00DB7F92"/>
    <w:rsid w:val="00DC124A"/>
    <w:rsid w:val="00DD1075"/>
    <w:rsid w:val="00DD470C"/>
    <w:rsid w:val="00DE3751"/>
    <w:rsid w:val="00DE3B3A"/>
    <w:rsid w:val="00DE48C3"/>
    <w:rsid w:val="00DE7DBA"/>
    <w:rsid w:val="00DF0969"/>
    <w:rsid w:val="00DF27C2"/>
    <w:rsid w:val="00DF2C57"/>
    <w:rsid w:val="00DF3807"/>
    <w:rsid w:val="00DF4802"/>
    <w:rsid w:val="00DF6E54"/>
    <w:rsid w:val="00E0078A"/>
    <w:rsid w:val="00E013A8"/>
    <w:rsid w:val="00E03032"/>
    <w:rsid w:val="00E05510"/>
    <w:rsid w:val="00E0683D"/>
    <w:rsid w:val="00E07F90"/>
    <w:rsid w:val="00E10015"/>
    <w:rsid w:val="00E13BA3"/>
    <w:rsid w:val="00E16BB4"/>
    <w:rsid w:val="00E248D7"/>
    <w:rsid w:val="00E254AE"/>
    <w:rsid w:val="00E27ACA"/>
    <w:rsid w:val="00E27C7F"/>
    <w:rsid w:val="00E32BAD"/>
    <w:rsid w:val="00E35DE8"/>
    <w:rsid w:val="00E36D4D"/>
    <w:rsid w:val="00E44C02"/>
    <w:rsid w:val="00E46F89"/>
    <w:rsid w:val="00E5268C"/>
    <w:rsid w:val="00E52F0D"/>
    <w:rsid w:val="00E56BE5"/>
    <w:rsid w:val="00E60483"/>
    <w:rsid w:val="00E6202D"/>
    <w:rsid w:val="00E6206E"/>
    <w:rsid w:val="00E6462A"/>
    <w:rsid w:val="00E64850"/>
    <w:rsid w:val="00E65A0F"/>
    <w:rsid w:val="00E72DE8"/>
    <w:rsid w:val="00E7539F"/>
    <w:rsid w:val="00E76295"/>
    <w:rsid w:val="00E903EA"/>
    <w:rsid w:val="00E91B9E"/>
    <w:rsid w:val="00E92348"/>
    <w:rsid w:val="00E927D7"/>
    <w:rsid w:val="00E94A55"/>
    <w:rsid w:val="00E96DF4"/>
    <w:rsid w:val="00EA0CB4"/>
    <w:rsid w:val="00EB0AB0"/>
    <w:rsid w:val="00EB265E"/>
    <w:rsid w:val="00EB60A6"/>
    <w:rsid w:val="00EC001C"/>
    <w:rsid w:val="00EC11BC"/>
    <w:rsid w:val="00EC2BE8"/>
    <w:rsid w:val="00EC37FB"/>
    <w:rsid w:val="00EC6011"/>
    <w:rsid w:val="00EC63AA"/>
    <w:rsid w:val="00EC6545"/>
    <w:rsid w:val="00ED346A"/>
    <w:rsid w:val="00ED4F3B"/>
    <w:rsid w:val="00EE1784"/>
    <w:rsid w:val="00EE2168"/>
    <w:rsid w:val="00EE3443"/>
    <w:rsid w:val="00EE4E06"/>
    <w:rsid w:val="00EE5122"/>
    <w:rsid w:val="00EE7556"/>
    <w:rsid w:val="00EF05B5"/>
    <w:rsid w:val="00EF1B1E"/>
    <w:rsid w:val="00EF6969"/>
    <w:rsid w:val="00EF7F59"/>
    <w:rsid w:val="00F00141"/>
    <w:rsid w:val="00F00F4C"/>
    <w:rsid w:val="00F01396"/>
    <w:rsid w:val="00F045E0"/>
    <w:rsid w:val="00F05724"/>
    <w:rsid w:val="00F05E5A"/>
    <w:rsid w:val="00F126C8"/>
    <w:rsid w:val="00F14B1D"/>
    <w:rsid w:val="00F14B99"/>
    <w:rsid w:val="00F14E9B"/>
    <w:rsid w:val="00F208F1"/>
    <w:rsid w:val="00F213B4"/>
    <w:rsid w:val="00F224F4"/>
    <w:rsid w:val="00F25DC7"/>
    <w:rsid w:val="00F33215"/>
    <w:rsid w:val="00F34776"/>
    <w:rsid w:val="00F37941"/>
    <w:rsid w:val="00F4126B"/>
    <w:rsid w:val="00F42748"/>
    <w:rsid w:val="00F455A2"/>
    <w:rsid w:val="00F463CA"/>
    <w:rsid w:val="00F4688C"/>
    <w:rsid w:val="00F470AB"/>
    <w:rsid w:val="00F50F0F"/>
    <w:rsid w:val="00F5277E"/>
    <w:rsid w:val="00F54239"/>
    <w:rsid w:val="00F548BE"/>
    <w:rsid w:val="00F55700"/>
    <w:rsid w:val="00F560F2"/>
    <w:rsid w:val="00F568D7"/>
    <w:rsid w:val="00F56E76"/>
    <w:rsid w:val="00F57AD5"/>
    <w:rsid w:val="00F57B25"/>
    <w:rsid w:val="00F61003"/>
    <w:rsid w:val="00F6377F"/>
    <w:rsid w:val="00F679DD"/>
    <w:rsid w:val="00F715D4"/>
    <w:rsid w:val="00F768F9"/>
    <w:rsid w:val="00F76BE1"/>
    <w:rsid w:val="00F76FCA"/>
    <w:rsid w:val="00F813AE"/>
    <w:rsid w:val="00F81F71"/>
    <w:rsid w:val="00F87F1D"/>
    <w:rsid w:val="00F90578"/>
    <w:rsid w:val="00F914F8"/>
    <w:rsid w:val="00F92C50"/>
    <w:rsid w:val="00F92E49"/>
    <w:rsid w:val="00F94418"/>
    <w:rsid w:val="00F96601"/>
    <w:rsid w:val="00FA0C02"/>
    <w:rsid w:val="00FA1FBD"/>
    <w:rsid w:val="00FA79B9"/>
    <w:rsid w:val="00FB2BC9"/>
    <w:rsid w:val="00FB3C48"/>
    <w:rsid w:val="00FB4455"/>
    <w:rsid w:val="00FB47B9"/>
    <w:rsid w:val="00FB59EF"/>
    <w:rsid w:val="00FB7757"/>
    <w:rsid w:val="00FC186C"/>
    <w:rsid w:val="00FC1891"/>
    <w:rsid w:val="00FC1E3C"/>
    <w:rsid w:val="00FC52F3"/>
    <w:rsid w:val="00FC6DE1"/>
    <w:rsid w:val="00FC7AAE"/>
    <w:rsid w:val="00FC7D1C"/>
    <w:rsid w:val="00FD0FE2"/>
    <w:rsid w:val="00FD2116"/>
    <w:rsid w:val="00FD3045"/>
    <w:rsid w:val="00FD4080"/>
    <w:rsid w:val="00FD442E"/>
    <w:rsid w:val="00FD60AD"/>
    <w:rsid w:val="00FD6558"/>
    <w:rsid w:val="00FD690D"/>
    <w:rsid w:val="00FD6E10"/>
    <w:rsid w:val="00FD73B5"/>
    <w:rsid w:val="00FD77E7"/>
    <w:rsid w:val="00FE00DB"/>
    <w:rsid w:val="00FE1346"/>
    <w:rsid w:val="00FE170E"/>
    <w:rsid w:val="00FE177F"/>
    <w:rsid w:val="00FE2B36"/>
    <w:rsid w:val="00FE3943"/>
    <w:rsid w:val="00FE3E92"/>
    <w:rsid w:val="00FF0900"/>
    <w:rsid w:val="00FF0DCC"/>
    <w:rsid w:val="00FF5A62"/>
    <w:rsid w:val="00FF669B"/>
    <w:rsid w:val="00FF6E0F"/>
    <w:rsid w:val="00FF7614"/>
    <w:rsid w:val="074B2FDB"/>
    <w:rsid w:val="18502843"/>
    <w:rsid w:val="2B95CD2D"/>
    <w:rsid w:val="2D19E107"/>
    <w:rsid w:val="2D65EA77"/>
    <w:rsid w:val="2E5E4BDB"/>
    <w:rsid w:val="31940690"/>
    <w:rsid w:val="412895FE"/>
    <w:rsid w:val="43510863"/>
    <w:rsid w:val="44D7E8A4"/>
    <w:rsid w:val="4AF3FB1B"/>
    <w:rsid w:val="521FE12E"/>
    <w:rsid w:val="53FD095F"/>
    <w:rsid w:val="5F2546BE"/>
    <w:rsid w:val="6A6E77FB"/>
    <w:rsid w:val="7110F864"/>
    <w:rsid w:val="7517958C"/>
    <w:rsid w:val="766A216E"/>
    <w:rsid w:val="7992B5EB"/>
    <w:rsid w:val="7F06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CBBFC"/>
  <w15:docId w15:val="{8EB227CC-9C78-4EDE-9F66-C23DDEC33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9" w:lineRule="auto"/>
      <w:ind w:left="11" w:right="43" w:hanging="10"/>
      <w:jc w:val="both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78"/>
      <w:ind w:left="11" w:hanging="10"/>
      <w:outlineLvl w:val="0"/>
    </w:pPr>
    <w:rPr>
      <w:rFonts w:ascii="Arial" w:eastAsia="Arial" w:hAnsi="Arial" w:cs="Arial"/>
      <w:b/>
      <w:color w:val="AF272F"/>
      <w:sz w:val="2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79"/>
      <w:ind w:left="11" w:hanging="10"/>
      <w:outlineLvl w:val="1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Pr>
      <w:rFonts w:ascii="Arial" w:eastAsia="Arial" w:hAnsi="Arial" w:cs="Arial"/>
      <w:b/>
      <w:color w:val="000000"/>
      <w:sz w:val="24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AF272F"/>
      <w:sz w:val="26"/>
    </w:rPr>
  </w:style>
  <w:style w:type="character" w:styleId="Hyperlink">
    <w:name w:val="Hyperlink"/>
    <w:basedOn w:val="DefaultParagraphFont"/>
    <w:uiPriority w:val="99"/>
    <w:unhideWhenUsed/>
    <w:rsid w:val="004D3B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3B08"/>
    <w:rPr>
      <w:color w:val="605E5C"/>
      <w:shd w:val="clear" w:color="auto" w:fill="E1DFDD"/>
    </w:rPr>
  </w:style>
  <w:style w:type="paragraph" w:styleId="ListParagraph">
    <w:name w:val="List Paragraph"/>
    <w:aliases w:val="List Paragraph1,List Paragraph11,Bullet point,L,Recommendation,DDM Gen Text,List Paragraph - bullets,NFP GP Bulleted List,bullet point list,Bullet points,Content descriptions,Bullet Point,Capire List Paragraph,Heading 4 for contents,列出段落"/>
    <w:basedOn w:val="Normal"/>
    <w:link w:val="ListParagraphChar"/>
    <w:uiPriority w:val="34"/>
    <w:qFormat/>
    <w:rsid w:val="002302CC"/>
    <w:pPr>
      <w:ind w:left="720"/>
      <w:contextualSpacing/>
    </w:pPr>
  </w:style>
  <w:style w:type="paragraph" w:styleId="BodyText">
    <w:name w:val="Body Text"/>
    <w:basedOn w:val="Normal"/>
    <w:link w:val="BodyTextChar"/>
    <w:uiPriority w:val="49"/>
    <w:qFormat/>
    <w:rsid w:val="00DE3B3A"/>
    <w:pPr>
      <w:widowControl w:val="0"/>
      <w:autoSpaceDE w:val="0"/>
      <w:autoSpaceDN w:val="0"/>
      <w:spacing w:after="0" w:line="240" w:lineRule="auto"/>
      <w:ind w:left="0" w:right="0" w:firstLine="0"/>
      <w:jc w:val="left"/>
    </w:pPr>
    <w:rPr>
      <w:rFonts w:ascii="Arial Narrow" w:eastAsia="Arial Narrow" w:hAnsi="Arial Narrow" w:cs="Arial Narrow"/>
      <w:color w:val="auto"/>
      <w:sz w:val="16"/>
      <w:szCs w:val="16"/>
      <w:lang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DE3B3A"/>
    <w:rPr>
      <w:rFonts w:ascii="Arial Narrow" w:eastAsia="Arial Narrow" w:hAnsi="Arial Narrow" w:cs="Arial Narrow"/>
      <w:sz w:val="16"/>
      <w:szCs w:val="16"/>
      <w:lang w:bidi="en-AU"/>
    </w:rPr>
  </w:style>
  <w:style w:type="table" w:customStyle="1" w:styleId="OfferTable">
    <w:name w:val="Offer Table"/>
    <w:basedOn w:val="TableNormal"/>
    <w:uiPriority w:val="99"/>
    <w:rsid w:val="00DE3B3A"/>
    <w:pPr>
      <w:spacing w:after="0" w:line="240" w:lineRule="auto"/>
    </w:pPr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D9D9D9" w:themeFill="background1" w:themeFillShade="D9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A13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393"/>
    <w:rPr>
      <w:rFonts w:ascii="Segoe UI" w:eastAsia="Arial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D56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56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56B7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6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6B7"/>
    <w:rPr>
      <w:rFonts w:ascii="Arial" w:eastAsia="Arial" w:hAnsi="Arial" w:cs="Arial"/>
      <w:b/>
      <w:bCs/>
      <w:color w:val="000000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6F2641"/>
    <w:pPr>
      <w:widowControl w:val="0"/>
      <w:autoSpaceDE w:val="0"/>
      <w:autoSpaceDN w:val="0"/>
      <w:spacing w:after="0" w:line="240" w:lineRule="auto"/>
      <w:ind w:left="0" w:right="0" w:firstLine="0"/>
      <w:jc w:val="left"/>
    </w:pPr>
    <w:rPr>
      <w:color w:val="auto"/>
      <w:lang w:bidi="en-AU"/>
    </w:rPr>
  </w:style>
  <w:style w:type="paragraph" w:customStyle="1" w:styleId="paragraph">
    <w:name w:val="paragraph"/>
    <w:basedOn w:val="Normal"/>
    <w:rsid w:val="003C6AB7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3C6AB7"/>
  </w:style>
  <w:style w:type="character" w:customStyle="1" w:styleId="eop">
    <w:name w:val="eop"/>
    <w:basedOn w:val="DefaultParagraphFont"/>
    <w:rsid w:val="003C6AB7"/>
  </w:style>
  <w:style w:type="paragraph" w:styleId="Header">
    <w:name w:val="header"/>
    <w:basedOn w:val="Normal"/>
    <w:link w:val="HeaderChar"/>
    <w:uiPriority w:val="99"/>
    <w:semiHidden/>
    <w:unhideWhenUsed/>
    <w:rsid w:val="004437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4379F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4437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4379F"/>
    <w:rPr>
      <w:rFonts w:ascii="Arial" w:eastAsia="Arial" w:hAnsi="Arial" w:cs="Arial"/>
      <w:color w:val="000000"/>
    </w:rPr>
  </w:style>
  <w:style w:type="table" w:customStyle="1" w:styleId="TableGrid1">
    <w:name w:val="Table Grid1"/>
    <w:rsid w:val="00C756F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0">
    <w:name w:val="Table Grid0"/>
    <w:basedOn w:val="TableNormal"/>
    <w:rsid w:val="00C756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13CD6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D0BBC"/>
    <w:rPr>
      <w:b/>
      <w:bCs/>
    </w:rPr>
  </w:style>
  <w:style w:type="table" w:customStyle="1" w:styleId="TableGrid">
    <w:name w:val="TableGrid"/>
    <w:rsid w:val="009462F0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stParagraphChar">
    <w:name w:val="List Paragraph Char"/>
    <w:aliases w:val="List Paragraph1 Char,List Paragraph11 Char,Bullet point Char,L Char,Recommendation Char,DDM Gen Text Char,List Paragraph - bullets Char,NFP GP Bulleted List Char,bullet point list Char,Bullet points Char,Content descriptions Char"/>
    <w:basedOn w:val="DefaultParagraphFont"/>
    <w:link w:val="ListParagraph"/>
    <w:uiPriority w:val="34"/>
    <w:qFormat/>
    <w:locked/>
    <w:rsid w:val="00541D1D"/>
    <w:rPr>
      <w:rFonts w:ascii="Arial" w:eastAsia="Arial" w:hAnsi="Arial" w:cs="Arial"/>
      <w:color w:val="000000"/>
    </w:rPr>
  </w:style>
  <w:style w:type="paragraph" w:customStyle="1" w:styleId="Bullet1">
    <w:name w:val="Bullet 1"/>
    <w:basedOn w:val="Normal"/>
    <w:next w:val="Normal"/>
    <w:qFormat/>
    <w:rsid w:val="00541D1D"/>
    <w:pPr>
      <w:numPr>
        <w:numId w:val="18"/>
      </w:numPr>
      <w:spacing w:after="0" w:line="240" w:lineRule="auto"/>
      <w:ind w:right="0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15182E"/>
    <w:pPr>
      <w:spacing w:after="0" w:line="240" w:lineRule="auto"/>
    </w:pPr>
    <w:rPr>
      <w:rFonts w:ascii="Arial" w:eastAsia="Arial" w:hAnsi="Arial" w:cs="Arial"/>
      <w:color w:val="000000"/>
    </w:rPr>
  </w:style>
  <w:style w:type="paragraph" w:customStyle="1" w:styleId="Default">
    <w:name w:val="Default"/>
    <w:rsid w:val="0088549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CA608F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2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26197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701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06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1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2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4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98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193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96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71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1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97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21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313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61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67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3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45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07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63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56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67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0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44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4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0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28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72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016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70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44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7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01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2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9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80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50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88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64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901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57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92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1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21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81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0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319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99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05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30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6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86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25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56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04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0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10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41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52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7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66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68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381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30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88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13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276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09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866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21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325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7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155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22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50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45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66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20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47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70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09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28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40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20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147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17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532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49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92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75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94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588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868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22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1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96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945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61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71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67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75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23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2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81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90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52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349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06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77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55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7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36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29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39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5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0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11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8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73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4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89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4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36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69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58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701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36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44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8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06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08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76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9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007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80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72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437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65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238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91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775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25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44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142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288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82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98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46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60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113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42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53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48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123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53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06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45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068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76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33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03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19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97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5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72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43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463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373C9AE8699B2F4DAB2EDB50FE65EA47" ma:contentTypeVersion="7" ma:contentTypeDescription="DET Document" ma:contentTypeScope="" ma:versionID="aecdf148c35e5c19789843c0f3a5a375">
  <xsd:schema xmlns:xsd="http://www.w3.org/2001/XMLSchema" xmlns:xs="http://www.w3.org/2001/XMLSchema" xmlns:p="http://schemas.microsoft.com/office/2006/metadata/properties" xmlns:ns2="http://schemas.microsoft.com/Sharepoint/v3" xmlns:ns3="0e0f53ac-411f-49b8-b5fb-b40e5e5836dd" targetNamespace="http://schemas.microsoft.com/office/2006/metadata/properties" ma:root="true" ma:fieldsID="93368f79c71c1380388f6f68d34f67d6" ns2:_="" ns3:_="">
    <xsd:import namespace="http://schemas.microsoft.com/Sharepoint/v3"/>
    <xsd:import namespace="0e0f53ac-411f-49b8-b5fb-b40e5e5836dd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format="DateOnly" ma:internalName="DET_EDRMS_Date">
      <xsd:simpleType>
        <xsd:restriction base="dms:DateTime"/>
      </xsd:simpleType>
    </xsd:element>
    <xsd:element name="DET_EDRMS_Author" ma:index="9" nillable="true" ma:displayName="Author" ma:internalName="DET_EDRMS_Author">
      <xsd:simpleType>
        <xsd:restriction base="dms:Text">
          <xsd:maxLength value="255"/>
        </xsd:restriction>
      </xsd:simpleType>
    </xsd:element>
    <xsd:element name="DET_EDRMS_Category" ma:index="10" nillable="true" ma:displayName="Category" ma:internalName="DET_EDRMS_Category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false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scription="" ma:internalName="DET_EDRMS_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f53ac-411f-49b8-b5fb-b40e5e5836dd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description="" ma:hidden="true" ma:list="{accb045e-bd72-49d0-a9bd-e22eaac071e2}" ma:internalName="TaxCatchAll" ma:readOnly="false" ma:showField="CatchAllData" ma:web="0e0f53ac-411f-49b8-b5fb-b40e5e5836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description="" ma:hidden="true" ma:list="{accb045e-bd72-49d0-a9bd-e22eaac071e2}" ma:internalName="TaxCatchAllLabel" ma:readOnly="true" ma:showField="CatchAllDataLabel" ma:web="0e0f53ac-411f-49b8-b5fb-b40e5e5836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Description xmlns="http://schemas.microsoft.com/Sharepoint/v3" xsi:nil="true"/>
    <TaxCatchAll xmlns="0e0f53ac-411f-49b8-b5fb-b40e5e5836dd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RCSTaxHTField0 xmlns="http://schemas.microsoft.com/Sharepoint/v3">
      <Terms xmlns="http://schemas.microsoft.com/office/infopath/2007/PartnerControls"/>
    </DET_EDRMS_RCSTaxHTField0>
    <DET_EDRMS_BusUnitTaxHTField0 xmlns="http://schemas.microsoft.com/Sharepoint/v3">
      <Terms xmlns="http://schemas.microsoft.com/office/infopath/2007/PartnerControls"/>
    </DET_EDRMS_BusUnitTaxHTField0>
  </documentManagement>
</p:properties>
</file>

<file path=customXml/itemProps1.xml><?xml version="1.0" encoding="utf-8"?>
<ds:datastoreItem xmlns:ds="http://schemas.openxmlformats.org/officeDocument/2006/customXml" ds:itemID="{E8336B08-98F3-4412-9E8A-124801D3C9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0C60C6-237F-4DC9-AAB5-9D64480234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1FF8B8-4736-47C2-9D00-523FEBDC7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e0f53ac-411f-49b8-b5fb-b40e5e5836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CD983A-422E-4C64-A9C5-19A8DA09AC0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724827C-B0D4-4F4F-8C73-E2AA4080772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e0f53ac-411f-49b8-b5fb-b40e5e5836d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1563</CharactersWithSpaces>
  <SharedDoc>false</SharedDoc>
  <HLinks>
    <vt:vector size="54" baseType="variant">
      <vt:variant>
        <vt:i4>6815760</vt:i4>
      </vt:variant>
      <vt:variant>
        <vt:i4>24</vt:i4>
      </vt:variant>
      <vt:variant>
        <vt:i4>0</vt:i4>
      </vt:variant>
      <vt:variant>
        <vt:i4>5</vt:i4>
      </vt:variant>
      <vt:variant>
        <vt:lpwstr>mailto:schools.procurement@education.vic.gov.au</vt:lpwstr>
      </vt:variant>
      <vt:variant>
        <vt:lpwstr/>
      </vt:variant>
      <vt:variant>
        <vt:i4>6684744</vt:i4>
      </vt:variant>
      <vt:variant>
        <vt:i4>21</vt:i4>
      </vt:variant>
      <vt:variant>
        <vt:i4>0</vt:i4>
      </vt:variant>
      <vt:variant>
        <vt:i4>5</vt:i4>
      </vt:variant>
      <vt:variant>
        <vt:lpwstr>https://edugate.eduweb.vic.gov.au/edrms/collaboration/PD/PT/RoU_Waste Management contractual departures.pdf?Web=1</vt:lpwstr>
      </vt:variant>
      <vt:variant>
        <vt:lpwstr/>
      </vt:variant>
      <vt:variant>
        <vt:i4>1441895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Appendix_1_-</vt:lpwstr>
      </vt:variant>
      <vt:variant>
        <vt:i4>1441893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Appendix_3_–</vt:lpwstr>
      </vt:variant>
      <vt:variant>
        <vt:i4>144189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Appendix_2_–</vt:lpwstr>
      </vt:variant>
      <vt:variant>
        <vt:i4>1441893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Appendix_3_–</vt:lpwstr>
      </vt:variant>
      <vt:variant>
        <vt:i4>144189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Appendix_2_–</vt:lpwstr>
      </vt:variant>
      <vt:variant>
        <vt:i4>144189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Appendix_1_-</vt:lpwstr>
      </vt:variant>
      <vt:variant>
        <vt:i4>6684744</vt:i4>
      </vt:variant>
      <vt:variant>
        <vt:i4>0</vt:i4>
      </vt:variant>
      <vt:variant>
        <vt:i4>0</vt:i4>
      </vt:variant>
      <vt:variant>
        <vt:i4>5</vt:i4>
      </vt:variant>
      <vt:variant>
        <vt:lpwstr>https://edugate.eduweb.vic.gov.au/edrms/collaboration/PD/PT/RoU_Waste Management contractual departures.pdf?Web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cp:lastModifiedBy>Stephen Morton</cp:lastModifiedBy>
  <cp:revision>1</cp:revision>
  <dcterms:created xsi:type="dcterms:W3CDTF">2022-10-10T05:25:00Z</dcterms:created>
  <dcterms:modified xsi:type="dcterms:W3CDTF">2022-10-10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373C9AE8699B2F4DAB2EDB50FE65EA47</vt:lpwstr>
  </property>
  <property fmtid="{D5CDD505-2E9C-101B-9397-08002B2CF9AE}" pid="3" name="DET_EDRMS_RCS">
    <vt:lpwstr/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WebId">
    <vt:lpwstr>{d315de26-2090-4f16-9d23-8514ecb664fe}</vt:lpwstr>
  </property>
  <property fmtid="{D5CDD505-2E9C-101B-9397-08002B2CF9AE}" pid="8" name="RecordPoint_ActiveItemSiteId">
    <vt:lpwstr>{e259d927-7c5e-401c-bd95-ed411a903af5}</vt:lpwstr>
  </property>
  <property fmtid="{D5CDD505-2E9C-101B-9397-08002B2CF9AE}" pid="9" name="RecordPoint_ActiveItemListId">
    <vt:lpwstr>{49a7e858-7379-46d7-af91-4dddd029bc64}</vt:lpwstr>
  </property>
  <property fmtid="{D5CDD505-2E9C-101B-9397-08002B2CF9AE}" pid="10" name="RecordPoint_SubmissionDate">
    <vt:lpwstr/>
  </property>
  <property fmtid="{D5CDD505-2E9C-101B-9397-08002B2CF9AE}" pid="11" name="RecordPoint_RecordNumberSubmitted">
    <vt:lpwstr>R20220528368</vt:lpwstr>
  </property>
  <property fmtid="{D5CDD505-2E9C-101B-9397-08002B2CF9AE}" pid="12" name="RecordPoint_ActiveItemMoved">
    <vt:lpwstr/>
  </property>
  <property fmtid="{D5CDD505-2E9C-101B-9397-08002B2CF9AE}" pid="13" name="RecordPoint_RecordFormat">
    <vt:lpwstr/>
  </property>
  <property fmtid="{D5CDD505-2E9C-101B-9397-08002B2CF9AE}" pid="14" name="RecordPoint_SubmissionCompleted">
    <vt:lpwstr>2022-10-04T09:36:30.8964903+11:00</vt:lpwstr>
  </property>
  <property fmtid="{D5CDD505-2E9C-101B-9397-08002B2CF9AE}" pid="15" name="RecordPoint_ActiveItemUniqueId">
    <vt:lpwstr>{c2c19598-56c1-4a69-994f-7173df2ba564}</vt:lpwstr>
  </property>
</Properties>
</file>